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The Quest for Dynamic Consistency: A Comparison of OpenSim Tools for Residual Reduction in Simulations of Human Running</w:t>
      </w:r>
    </w:p>
    <w:p w14:paraId="1E804DBF" w14:textId="77777777" w:rsidR="00D52040" w:rsidRDefault="00000000">
      <w:pPr>
        <w:pStyle w:val="Author"/>
      </w:pPr>
      <w:r>
        <w:t>Aaron S. Fox</w:t>
      </w:r>
      <w:r>
        <w:rPr>
          <w:vertAlign w:val="superscript"/>
        </w:rPr>
        <w:t>1</w:t>
      </w:r>
    </w:p>
    <w:p w14:paraId="3B335694" w14:textId="59DA3CDE" w:rsidR="00D52040" w:rsidRDefault="00000000">
      <w:pPr>
        <w:pStyle w:val="Author"/>
      </w:pPr>
      <w:r>
        <w:rPr>
          <w:vertAlign w:val="superscript"/>
        </w:rPr>
        <w:t>1</w:t>
      </w:r>
      <w:r>
        <w:t xml:space="preserve"> School of Exercise and Nutritition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CE03B1">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1AF5A1F4" w:rsidR="00D52040" w:rsidRDefault="006E23AB">
      <w:pPr>
        <w:pStyle w:val="BodyText"/>
      </w:pPr>
      <w:r>
        <w:t>Using</w:t>
      </w:r>
      <w:r w:rsidR="00000000">
        <w:t xml:space="preserve"> synchronous kinematic and kinetic data in simulations of human running </w:t>
      </w:r>
      <w:r>
        <w:t>typically</w:t>
      </w:r>
      <w:r w:rsidR="00000000">
        <w:t xml:space="preserve"> lead</w:t>
      </w:r>
      <w:r>
        <w:t>s</w:t>
      </w:r>
      <w:r w:rsidR="00000000">
        <w:t xml:space="preserve"> to dynamic inconsistencie</w:t>
      </w:r>
      <w:r>
        <w:t>s</w:t>
      </w:r>
      <w:r w:rsidR="00000000">
        <w:t xml:space="preserve">. Minimising residual forces and moments is </w:t>
      </w:r>
      <w:r>
        <w:t xml:space="preserve">subsequently </w:t>
      </w:r>
      <w:r w:rsidR="00000000">
        <w:t xml:space="preserve">important to ensure plausible model outputs. A variety of approaches suitable for residual reduction are available in OpenSim, however a detailed comparison is yet to be conducted. This study compared </w:t>
      </w:r>
      <w:proofErr w:type="spellStart"/>
      <w:r w:rsidR="00000000">
        <w:t>OpenSim</w:t>
      </w:r>
      <w:proofErr w:type="spellEnd"/>
      <w:r w:rsidR="00000000">
        <w:t xml:space="preserve"> tools applicable for residual reduction in simulations of human running. </w:t>
      </w:r>
      <w:r>
        <w:t>Multiple</w:t>
      </w:r>
      <w:r w:rsidR="00000000">
        <w:t xml:space="preserve"> approaches (</w:t>
      </w:r>
      <w:proofErr w:type="gramStart"/>
      <w:r w:rsidR="00000000">
        <w:t>i.e.</w:t>
      </w:r>
      <w:proofErr w:type="gramEnd"/>
      <w:r w:rsidR="00000000">
        <w:t xml:space="preserve"> Residual Reduction Algorithm, </w:t>
      </w:r>
      <w:r w:rsidR="00000000">
        <w:rPr>
          <w:i/>
          <w:iCs/>
        </w:rPr>
        <w:t>MocoTrack</w:t>
      </w:r>
      <w:r w:rsidR="00000000">
        <w:t xml:space="preserve">, </w:t>
      </w:r>
      <w:r w:rsidR="00000000">
        <w:rPr>
          <w:i/>
          <w:iCs/>
        </w:rPr>
        <w:t>AddBiomechanics</w:t>
      </w:r>
      <w:r w:rsidR="00000000">
        <w:t xml:space="preserve">) designed to reduce residual forces and moments were examined using an existing dataset of treadmill </w:t>
      </w:r>
      <w:r>
        <w:t xml:space="preserve">running </w:t>
      </w:r>
      <w:r w:rsidR="00000000">
        <w:t>at 5.0 m·s</w:t>
      </w:r>
      <w:r w:rsidR="00000000">
        <w:rPr>
          <w:vertAlign w:val="superscript"/>
        </w:rPr>
        <w:t>-1</w:t>
      </w:r>
      <w:r w:rsidR="00000000">
        <w:t>. The computational time, residual forces and moments, and</w:t>
      </w:r>
      <w:r>
        <w:t xml:space="preserve"> </w:t>
      </w:r>
      <w:r w:rsidR="00000000">
        <w:t>joint kinematics and kinetics from each approach were compared. A computational cost to residual reduction trade-off was identified, where lower residual</w:t>
      </w:r>
      <w:r>
        <w:t xml:space="preserve">s </w:t>
      </w:r>
      <w:r w:rsidR="00000000">
        <w:t xml:space="preserve">were achieved using approaches </w:t>
      </w:r>
      <w:r>
        <w:t>with</w:t>
      </w:r>
      <w:r w:rsidR="00000000">
        <w:t xml:space="preserve"> longer computational times. The </w:t>
      </w:r>
      <w:proofErr w:type="spellStart"/>
      <w:r w:rsidR="00000000">
        <w:rPr>
          <w:i/>
          <w:iCs/>
        </w:rPr>
        <w:t>AddBiomechanics</w:t>
      </w:r>
      <w:proofErr w:type="spellEnd"/>
      <w:r w:rsidR="00000000">
        <w:t xml:space="preserve"> and </w:t>
      </w:r>
      <w:proofErr w:type="spellStart"/>
      <w:r w:rsidR="00000000">
        <w:rPr>
          <w:i/>
          <w:iCs/>
        </w:rPr>
        <w:t>MocoTrack</w:t>
      </w:r>
      <w:proofErr w:type="spellEnd"/>
      <w:r w:rsidR="00000000">
        <w:t xml:space="preserve"> approaches produced variable lower and upper body kinematics, respectively, versus the remaining approaches. Joint kinetics were similar between approaches, however </w:t>
      </w:r>
      <w:proofErr w:type="spellStart"/>
      <w:r w:rsidR="00000000">
        <w:rPr>
          <w:i/>
          <w:iCs/>
        </w:rPr>
        <w:t>MocoTrack</w:t>
      </w:r>
      <w:proofErr w:type="spellEnd"/>
      <w:r w:rsidR="00000000">
        <w:t xml:space="preserve"> generated noisier signals. </w:t>
      </w:r>
      <w:proofErr w:type="spellStart"/>
      <w:r w:rsidR="00000000">
        <w:rPr>
          <w:i/>
          <w:iCs/>
        </w:rPr>
        <w:t>MocoTrack</w:t>
      </w:r>
      <w:proofErr w:type="spellEnd"/>
      <w:r w:rsidR="00000000">
        <w:t xml:space="preserve"> was the best performing approach for reducing residuals to near-zero levels, at the cost of longer computational times and noisier joint kinetic signals. This study provides OpenSim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77777777" w:rsidR="00D52040" w:rsidRDefault="00000000">
      <w:pPr>
        <w:pStyle w:val="FirstParagraph"/>
      </w:pPr>
      <w:r>
        <w:t>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 [1].</w:t>
      </w:r>
    </w:p>
    <w:p w14:paraId="4D439614" w14:textId="77777777" w:rsidR="00D52040" w:rsidRDefault="00000000">
      <w:pPr>
        <w:pStyle w:val="BodyText"/>
      </w:pPr>
      <w:r>
        <w:t xml:space="preserve">Adjusting model parameters (e.g. segment masses) and/or motion (e.g. joint kinematics) is a common approach for minimising residual forces and moments in gait simulations [1,2]. OpenSim is a widely used modelling and simulation software, and offers the Residual Reduction Algorithm (RRA) as its main tool for minimising dynamic inconsistencies between modelled motions and external forces during gait [3]. RRA employs a forward dynamics simulation to adjust model kinematics and the mass centre of a selected body (typically the torso), while also providing recommendations for adjusting the mass of individual segments as a means to reduce residual forces and moments [4]. RRA can be effective in reducing residuals within recommended thresholds [1], however the process is dependent on selecting tracking weights for joint coordinates which may be difficult to objectively determine [5,6]. Further, RRA has been </w:t>
      </w:r>
      <w:r>
        <w:lastRenderedPageBreak/>
        <w:t>employed as both a singular [7] and iterative [8] process — yet there are no specific recommendations on which of these approaches or how many iterations are optimal.</w:t>
      </w:r>
    </w:p>
    <w:p w14:paraId="34E16019" w14:textId="77777777" w:rsidR="00D52040" w:rsidRDefault="00000000">
      <w:pPr>
        <w:pStyle w:val="BodyText"/>
      </w:pPr>
      <w:r>
        <w:t xml:space="preserve">The expansion of OpenSim’s toolkit in recent years offers potential alternatives for generating dynamically consistent gait simulations. OpenSim Moco [9] provides an option to leverage direct collocation to achieve dynamic consistency — using the </w:t>
      </w:r>
      <w:r>
        <w:rPr>
          <w:i/>
          <w:iCs/>
        </w:rPr>
        <w:t>MocoTrack</w:t>
      </w:r>
      <w:r>
        <w:t xml:space="preserve"> class to generate torque-driven simulations that track and adjust model kinematics, while minimising residual forces and moments. The recently released </w:t>
      </w:r>
      <w:r>
        <w:rPr>
          <w:i/>
          <w:iCs/>
        </w:rPr>
        <w:t>AddBiomechanics</w:t>
      </w:r>
      <w:r>
        <w:t xml:space="preserve"> web application [2] 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i) computational time; (ii) resultant residual forces and moments; and (iii) output joint kinematics and kinetics of each approach.</w:t>
      </w:r>
    </w:p>
    <w:p w14:paraId="453068F6" w14:textId="77777777" w:rsidR="00D52040" w:rsidRDefault="00000000">
      <w:pPr>
        <w:pStyle w:val="Heading1"/>
      </w:pPr>
      <w:bookmarkStart w:id="1" w:name="methods"/>
      <w:bookmarkEnd w:id="0"/>
      <w:r>
        <w:t>Methods</w:t>
      </w:r>
    </w:p>
    <w:p w14:paraId="6D3782F3" w14:textId="77777777" w:rsidR="00D52040" w:rsidRDefault="00000000">
      <w:pPr>
        <w:pStyle w:val="Heading2"/>
      </w:pPr>
      <w:bookmarkStart w:id="2" w:name="dataset"/>
      <w:r>
        <w:t>Dataset</w:t>
      </w:r>
    </w:p>
    <w:p w14:paraId="05A79F77" w14:textId="77777777" w:rsidR="00D52040" w:rsidRDefault="00000000">
      <w:pPr>
        <w:pStyle w:val="FirstParagraph"/>
      </w:pPr>
      <w:r>
        <w:t>This study used the human running dataset provided by Hamner and Delp [7],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w:t>
      </w:r>
      <w:r>
        <w:lastRenderedPageBreak/>
        <w:t>likely include data with the highest forces and accelerations — and hence the greatest potential for residual forces and moments to be present in the experimental measurements. Data extracted from the original study [7] included the: (i) generic and participant-specific scaled full-body musculoskeletal models (12 segment, 29 degree-of-freedom musculoskeletal model); (ii) experimental marker and ground reaction force (GRF) data (i.e. </w:t>
      </w:r>
      <w:r>
        <w:rPr>
          <w:i/>
          <w:iCs/>
        </w:rPr>
        <w:t>.trc</w:t>
      </w:r>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3" w:name="data-analysis"/>
      <w:bookmarkEnd w:id="2"/>
      <w:r>
        <w:t>Data Analysis</w:t>
      </w:r>
    </w:p>
    <w:p w14:paraId="4D3AC9C6" w14:textId="7FB94E24" w:rsidR="00D52040" w:rsidRDefault="00000000">
      <w:pPr>
        <w:pStyle w:val="FirstParagraph"/>
      </w:pPr>
      <w:r>
        <w:t>The following sections outline the residual reduction approaches applied to the running dataset. All analyses were conducted in OpenSim 4.3 via Python 3.8 on a single CPU (11</w:t>
      </w:r>
      <w:r>
        <w:rPr>
          <w:vertAlign w:val="superscript"/>
        </w:rPr>
        <w:t>th</w:t>
      </w:r>
      <w:r>
        <w:t xml:space="preserve"> Gen Intel® Core</w:t>
      </w:r>
      <w:r>
        <w:rPr>
          <w:vertAlign w:val="superscript"/>
        </w:rPr>
        <w:t>TM</w:t>
      </w:r>
      <w:r>
        <w:t xml:space="preserve"> i7-1185G7 processor; 16GB RAM with four cores), with the exception of the </w:t>
      </w:r>
      <w:r>
        <w:rPr>
          <w:i/>
          <w:iCs/>
        </w:rPr>
        <w:t>AddBiomechanics</w:t>
      </w:r>
      <w:r>
        <w:t xml:space="preserve"> approach which were uploaded and processed in the web application [10].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4" w:name="residual-reduction-algorithm-rra"/>
      <w:r w:rsidRPr="004E6E3A">
        <w:rPr>
          <w:i/>
          <w:iCs/>
        </w:rPr>
        <w:t>Residual Reduction Algorithm (RRA).</w:t>
      </w:r>
    </w:p>
    <w:p w14:paraId="4A26B665" w14:textId="77777777" w:rsidR="00D52040" w:rsidRDefault="00000000">
      <w:pPr>
        <w:pStyle w:val="FirstParagraph"/>
      </w:pPr>
      <w:r>
        <w:t xml:space="preserve">A single iteration of OpenSim’s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7]. No adjustment to RRA settings on what were originally used by Hamner and Delp [7] were </w:t>
      </w:r>
      <w:r>
        <w:lastRenderedPageBreak/>
        <w:t>made to avoid introducing any further 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p w14:paraId="4A300C25" w14:textId="77777777" w:rsidR="00D52040" w:rsidRPr="004E6E3A" w:rsidRDefault="00000000">
      <w:pPr>
        <w:pStyle w:val="Heading3"/>
        <w:framePr w:wrap="around"/>
        <w:rPr>
          <w:i/>
          <w:iCs/>
        </w:rPr>
      </w:pPr>
      <w:bookmarkStart w:id="5" w:name="Xdfc7e4cf7bb59acd0202fe051d76a74e48973ac"/>
      <w:bookmarkEnd w:id="4"/>
      <w:r w:rsidRPr="004E6E3A">
        <w:rPr>
          <w:i/>
          <w:iCs/>
        </w:rPr>
        <w:t>Iterative Residual Reduction Algorithm (RRA3).</w:t>
      </w:r>
    </w:p>
    <w:p w14:paraId="304EBDE9" w14:textId="77777777" w:rsidR="00D52040" w:rsidRDefault="00000000">
      <w:pPr>
        <w:pStyle w:val="FirstParagraph"/>
      </w:pPr>
      <w:r>
        <w:t>An iterative RRA approach [8] 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57D85EA6" w14:textId="77777777" w:rsidR="00D52040" w:rsidRPr="004E6E3A" w:rsidRDefault="00000000">
      <w:pPr>
        <w:pStyle w:val="Heading3"/>
        <w:framePr w:wrap="around"/>
        <w:rPr>
          <w:i/>
          <w:iCs/>
        </w:rPr>
      </w:pPr>
      <w:bookmarkStart w:id="6" w:name="mocotrack"/>
      <w:bookmarkEnd w:id="5"/>
      <w:r w:rsidRPr="004E6E3A">
        <w:rPr>
          <w:i/>
          <w:iCs/>
        </w:rPr>
        <w:t>MocoTrack.</w:t>
      </w:r>
    </w:p>
    <w:p w14:paraId="22B3D954" w14:textId="77777777" w:rsidR="00D52040" w:rsidRDefault="00000000">
      <w:pPr>
        <w:pStyle w:val="FirstParagraph"/>
      </w:pPr>
      <w:r>
        <w:t xml:space="preserve">Simulations of each </w:t>
      </w:r>
      <w:proofErr w:type="gramStart"/>
      <w:r>
        <w:t>participants</w:t>
      </w:r>
      <w:proofErr w:type="gramEnd"/>
      <w:r>
        <w:t xml:space="preserve"> three gait cycles were conducted using OpenSim’s </w:t>
      </w:r>
      <w:r>
        <w:rPr>
          <w:i/>
          <w:iCs/>
        </w:rPr>
        <w:t>MocoTrack</w:t>
      </w:r>
      <w:r>
        <w:t xml:space="preserve"> class [9]. Th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 tracking error 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Settings which could be practically replicated across both the </w:t>
      </w:r>
      <w:r>
        <w:rPr>
          <w:i/>
          <w:iCs/>
        </w:rPr>
        <w:t>MocoTrack</w:t>
      </w:r>
      <w:r>
        <w:t xml:space="preserve"> and RRA approaches were used in an attempt to ensure parity. This included </w:t>
      </w:r>
      <w:r>
        <w:lastRenderedPageBreak/>
        <w:t xml:space="preserve">using identical tracking weights for individual joint coordinates and optimal forces for torque actuators within the overall tracking and control goals, respectively. Replicating the time step of the RRA approach (i.e. 0.0001s) in the </w:t>
      </w:r>
      <w:r>
        <w:rPr>
          <w:i/>
          <w:iCs/>
        </w:rPr>
        <w:t>MocoTrack</w:t>
      </w:r>
      <w:r>
        <w:t xml:space="preserve"> problem resulted in an extremely fine mesh interval which would have taken an impractically long duration to solve. The number of collocation nodes used in the </w:t>
      </w:r>
      <w:r>
        <w:rPr>
          <w:i/>
          <w:iCs/>
        </w:rPr>
        <w:t>MocoTrack</w:t>
      </w:r>
      <w:r>
        <w:t xml:space="preserve"> problem was therefore determined using a mesh interval of 0.01s. While </w:t>
      </w:r>
      <w:r>
        <w:rPr>
          <w:i/>
          <w:iCs/>
        </w:rPr>
        <w:t>MocoTrack</w:t>
      </w:r>
      <w:r>
        <w:t xml:space="preserve"> has an ability to include parameter optimisation which could be applied to segment masses of the musculoskeletal model, this was not considered in the present study. The residual forces and moments about the pelvis from each gait cycle were determined from the converged </w:t>
      </w:r>
      <w:r>
        <w:rPr>
          <w:i/>
          <w:iCs/>
        </w:rPr>
        <w:t>MocoTrack</w:t>
      </w:r>
      <w:r>
        <w:t xml:space="preserve"> simulations, alongside the computational time taken for the problem to solve — and averaged across each participants three gait cycles.</w:t>
      </w:r>
    </w:p>
    <w:p w14:paraId="68A528E1" w14:textId="77777777" w:rsidR="00D52040" w:rsidRPr="004E6E3A" w:rsidRDefault="00000000">
      <w:pPr>
        <w:pStyle w:val="Heading3"/>
        <w:framePr w:wrap="around"/>
        <w:rPr>
          <w:i/>
          <w:iCs/>
        </w:rPr>
      </w:pPr>
      <w:bookmarkStart w:id="7" w:name="addbiomechanics"/>
      <w:bookmarkEnd w:id="6"/>
      <w:r w:rsidRPr="004E6E3A">
        <w:rPr>
          <w:i/>
          <w:iCs/>
        </w:rPr>
        <w:t>AddBiomechanics.</w:t>
      </w:r>
    </w:p>
    <w:p w14:paraId="231E36E0" w14:textId="77777777" w:rsidR="00D52040" w:rsidRDefault="00000000">
      <w:pPr>
        <w:pStyle w:val="FirstParagraph"/>
      </w:pPr>
      <w:r>
        <w:rPr>
          <w:i/>
          <w:iCs/>
        </w:rPr>
        <w:t>AddBiomechanics</w:t>
      </w:r>
      <w:r>
        <w:t xml:space="preserve"> [2] is an online application which provides automated processing of experimental marker and GRF data. It includes an initial model scaling and inverse kinematics step to produce joint coordinates of the input motion that minimise marker error. Following this, a second optimisation can be run alongside the inverse dynamics step which aims to refine body segment masses and joint coordinates to produce a more dynamically consistent motion. The outputs from this second optimisation are therefore of the most interest to the present study. The entire </w:t>
      </w:r>
      <w:r>
        <w:rPr>
          <w:i/>
          <w:iCs/>
        </w:rPr>
        <w:t>AddBiomechanics</w:t>
      </w:r>
      <w:r>
        <w:t xml:space="preserve"> pipeline is outlined in Werling et al. [2], and hence the specific details are not provided here.</w:t>
      </w:r>
    </w:p>
    <w:p w14:paraId="592C01DF" w14:textId="77777777" w:rsidR="00D52040" w:rsidRDefault="00000000">
      <w:pPr>
        <w:pStyle w:val="BodyText"/>
      </w:pPr>
      <w:r>
        <w:t xml:space="preserve">The input data for the </w:t>
      </w:r>
      <w:r>
        <w:rPr>
          <w:i/>
          <w:iCs/>
        </w:rPr>
        <w:t>AddBiomechanics</w:t>
      </w:r>
      <w:r>
        <w:t xml:space="preserve"> approach differed to those previously outlined, where: (i) the unprocessed experimental marker and GRF data were used; and (ii) the entire running trial was used rather than being separated into gait cycles. On the latter point — the </w:t>
      </w:r>
      <w:r>
        <w:rPr>
          <w:i/>
          <w:iCs/>
        </w:rPr>
        <w:t>AddBiomechanics</w:t>
      </w:r>
      <w:r>
        <w:t xml:space="preserve"> application suggests movement trials that include a large range of movement are optimal, and will subsequently prompt users with a warning when minimal frames of data </w:t>
      </w:r>
      <w:r>
        <w:lastRenderedPageBreak/>
        <w:t xml:space="preserve">(e.g. from a single gait cycle) are provided. The experimental marker and GRF data for each participant were uploaded to the </w:t>
      </w:r>
      <w:r>
        <w:rPr>
          <w:i/>
          <w:iCs/>
        </w:rPr>
        <w:t>AddBiomechanics</w:t>
      </w:r>
      <w:r>
        <w:t xml:space="preserve"> 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 </w:t>
      </w:r>
      <w:r>
        <w:rPr>
          <w:i/>
          <w:iCs/>
        </w:rPr>
        <w:t>AddBiomechanics</w:t>
      </w:r>
      <w:r>
        <w:t xml:space="preserve"> application notes that this second optimisation is not always successful — and if this occurs the outputs are returned as if the option was disabled. After processing was completed (</w:t>
      </w:r>
      <w:r>
        <w:rPr>
          <w:i/>
          <w:iCs/>
        </w:rPr>
        <w:t>AddBiomechanics</w:t>
      </w:r>
      <w:r>
        <w:t xml:space="preserve"> 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r>
        <w:rPr>
          <w:i/>
          <w:iCs/>
        </w:rPr>
        <w:t>AddBiomechanics</w:t>
      </w:r>
      <w:r>
        <w:t xml:space="preserve"> 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 </w:t>
      </w:r>
      <w:r>
        <w:rPr>
          <w:i/>
          <w:iCs/>
        </w:rPr>
        <w:t>AddBiomechanics</w:t>
      </w:r>
      <w:r>
        <w:t xml:space="preserve"> computational time was scaled by the relative duration of the entire running trial to the average duration of the three gait cycles for each participant.</w:t>
      </w:r>
    </w:p>
    <w:p w14:paraId="0850A154" w14:textId="77777777" w:rsidR="00D52040" w:rsidRDefault="00000000">
      <w:pPr>
        <w:pStyle w:val="Heading1"/>
      </w:pPr>
      <w:bookmarkStart w:id="8" w:name="results"/>
      <w:bookmarkEnd w:id="1"/>
      <w:bookmarkEnd w:id="3"/>
      <w:bookmarkEnd w:id="7"/>
      <w:r>
        <w:t>Results</w:t>
      </w:r>
    </w:p>
    <w:p w14:paraId="1849DAC6" w14:textId="77777777" w:rsidR="00D52040" w:rsidRDefault="00000000">
      <w:pPr>
        <w:pStyle w:val="Heading2"/>
      </w:pPr>
      <w:bookmarkStart w:id="9" w:name="computational-time"/>
      <w:r>
        <w:t>Computational Time</w:t>
      </w:r>
    </w:p>
    <w:p w14:paraId="645AADCD" w14:textId="77777777" w:rsidR="00D52040" w:rsidRDefault="00000000">
      <w:pPr>
        <w:pStyle w:val="FirstParagraph"/>
      </w:pPr>
      <w:r>
        <w:t xml:space="preserve">The mean (± standard deviation [SD]) computational times (in minutes) were 0.35 (± 0.08), 1.21 (± 0.20), 20.74 (± 4.14) and 1.37 (± 0.29) for RRA, RRA3, </w:t>
      </w:r>
      <w:r>
        <w:rPr>
          <w:i/>
          <w:iCs/>
        </w:rPr>
        <w:t>MocoTrack</w:t>
      </w:r>
      <w:r>
        <w:t xml:space="preserve"> and </w:t>
      </w:r>
      <w:r>
        <w:rPr>
          <w:i/>
          <w:iCs/>
        </w:rPr>
        <w:t>AddBiomechanics</w:t>
      </w:r>
      <w:r>
        <w:t xml:space="preserve">, respectively (see Figure 1). The RRA and RRA3 approaches were the fastest, </w:t>
      </w:r>
      <w:r>
        <w:lastRenderedPageBreak/>
        <w:t xml:space="preserve">followed by </w:t>
      </w:r>
      <w:r>
        <w:rPr>
          <w:i/>
          <w:iCs/>
        </w:rPr>
        <w:t>AddBiomechanics</w:t>
      </w:r>
      <w:r>
        <w:t xml:space="preserve">, with </w:t>
      </w:r>
      <w:r>
        <w:rPr>
          <w:i/>
          <w:iCs/>
        </w:rPr>
        <w:t>MocoTrack</w:t>
      </w:r>
      <w:r>
        <w:t xml:space="preserve"> taking approximately 4-60 times longer than all other approaches.</w:t>
      </w:r>
    </w:p>
    <w:p w14:paraId="05CA8371" w14:textId="77777777" w:rsidR="00D52040" w:rsidRDefault="00000000" w:rsidP="004E6E3A">
      <w:pPr>
        <w:pStyle w:val="CaptionedFigure"/>
        <w:jc w:val="center"/>
      </w:pPr>
      <w:r>
        <w:rPr>
          <w:noProof/>
        </w:rPr>
        <w:drawing>
          <wp:inline distT="0" distB="0" distL="0" distR="0" wp14:anchorId="6D8575F4" wp14:editId="21E8580E">
            <wp:extent cx="4829175" cy="4829175"/>
            <wp:effectExtent l="0" t="0" r="0" b="0"/>
            <wp:docPr id="31" name="Picture" descr="Figure 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solution times for each participants three gait cycles are displayed as points."/>
            <wp:cNvGraphicFramePr/>
            <a:graphic xmlns:a="http://schemas.openxmlformats.org/drawingml/2006/main">
              <a:graphicData uri="http://schemas.openxmlformats.org/drawingml/2006/picture">
                <pic:pic xmlns:pic="http://schemas.openxmlformats.org/drawingml/2006/picture">
                  <pic:nvPicPr>
                    <pic:cNvPr id="32" name="Picture" descr="../results/HamnerDelpDataset/figures/averageSolutionTimes.png"/>
                    <pic:cNvPicPr>
                      <a:picLocks noChangeAspect="1" noChangeArrowheads="1"/>
                    </pic:cNvPicPr>
                  </pic:nvPicPr>
                  <pic:blipFill>
                    <a:blip r:embed="rId12"/>
                    <a:stretch>
                      <a:fillRect/>
                    </a:stretch>
                  </pic:blipFill>
                  <pic:spPr bwMode="auto">
                    <a:xfrm>
                      <a:off x="0" y="0"/>
                      <a:ext cx="4829673" cy="4829673"/>
                    </a:xfrm>
                    <a:prstGeom prst="rect">
                      <a:avLst/>
                    </a:prstGeom>
                    <a:noFill/>
                    <a:ln w="9525">
                      <a:noFill/>
                      <a:headEnd/>
                      <a:tailEnd/>
                    </a:ln>
                  </pic:spPr>
                </pic:pic>
              </a:graphicData>
            </a:graphic>
          </wp:inline>
        </w:drawing>
      </w:r>
    </w:p>
    <w:p w14:paraId="45214417" w14:textId="51353207" w:rsidR="00D52040" w:rsidRPr="004E6E3A" w:rsidRDefault="00000000">
      <w:pPr>
        <w:pStyle w:val="ImageCaption"/>
        <w:rPr>
          <w:i/>
          <w:iCs/>
        </w:rPr>
      </w:pPr>
      <w:bookmarkStart w:id="10" w:name="fig:computationalTimes"/>
      <w:bookmarkEnd w:id="10"/>
      <w:r w:rsidRPr="004E6E3A">
        <w:rPr>
          <w:i/>
          <w:iCs/>
        </w:rPr>
        <w:t>Figure 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w:t>
      </w:r>
      <w:proofErr w:type="gramStart"/>
      <w:r w:rsidRPr="004E6E3A">
        <w:rPr>
          <w:i/>
          <w:iCs/>
        </w:rPr>
        <w:t>participants</w:t>
      </w:r>
      <w:proofErr w:type="gramEnd"/>
      <w:r w:rsidRPr="004E6E3A">
        <w:rPr>
          <w:i/>
          <w:iCs/>
        </w:rPr>
        <w:t xml:space="preserve"> three gait cycles are displayed as points.</w:t>
      </w:r>
    </w:p>
    <w:p w14:paraId="283E0F7B" w14:textId="77777777" w:rsidR="00D52040" w:rsidRDefault="00000000">
      <w:pPr>
        <w:pStyle w:val="Heading2"/>
      </w:pPr>
      <w:bookmarkStart w:id="11" w:name="residual-forces"/>
      <w:bookmarkEnd w:id="9"/>
      <w:r>
        <w:lastRenderedPageBreak/>
        <w:t>Residual Forces</w:t>
      </w:r>
    </w:p>
    <w:p w14:paraId="13CCC12F" w14:textId="77777777" w:rsidR="004E6E3A" w:rsidRDefault="00000000">
      <w:pPr>
        <w:pStyle w:val="FirstParagraph"/>
        <w:sectPr w:rsidR="004E6E3A" w:rsidSect="00CE03B1">
          <w:pgSz w:w="12240" w:h="15840"/>
          <w:pgMar w:top="1417" w:right="1417" w:bottom="1134" w:left="1417" w:header="720" w:footer="720" w:gutter="0"/>
          <w:lnNumType w:countBy="1" w:restart="continuous"/>
          <w:cols w:space="720"/>
          <w:titlePg/>
          <w:docGrid w:linePitch="326"/>
        </w:sectPr>
      </w:pPr>
      <w:r>
        <w:t xml:space="preserve">Average and peak residual forces (see Figure 2) were, on average, highest in the RRA approach (mean ± SD average residuals of 15.28 ± 3.20, 16.16 ± 5.52 and 13.96 ± 2.05 for FX, FY and FZ, respectively; mean ± SD peak residuals of 44.87 ± 6.63, 43.91 ± 12.05 and 43.55 ± 8.12 for FX, FY and FZ, respectively) followed by the RRA3 (average residuals of 9.15 ± 1.77, 8.96 ± 2.65 and 8.68 ± 1.58 for FX, FY and FZ, respectively; peak residuals of 26.78 ± 4.15, 27.63 ± 7.25 and 29.16 ± 8.18 for FX, FY and FZ, respectively) and </w:t>
      </w:r>
      <w:r>
        <w:rPr>
          <w:i/>
          <w:iCs/>
        </w:rPr>
        <w:t>AddBiomechanics</w:t>
      </w:r>
      <w:r>
        <w:t xml:space="preserve"> (average residuals of 8.11 ± 21.35, 16.35 ± 42.53 and 7.33 ± 19.52 for FX, FY and FZ, respectively; peak residuals of 40.61 ± 76.45, 62.65 ± 111.19 and 25.39 ± 52.70 for FX, FY and FZ, respectively) approaches. In almost all cases, the </w:t>
      </w:r>
      <w:r>
        <w:rPr>
          <w:i/>
          <w:iCs/>
        </w:rPr>
        <w:t>MocoTrack</w:t>
      </w:r>
      <w:r>
        <w:t xml:space="preserve"> approach recorded the lowest average and peak residual forces (average residuals of 0.14 ± 0.20, 0.33 ± 0.47 and 0.13 ± 0.13 for FX, FY and FZ, respectively; peak residuals of 0.32 ± 0.46, 0.66 ± 0.97 and 0.34 ± 0.37 for FX, FY and FZ, respectively). The RRA, RRA3 and </w:t>
      </w:r>
      <w:r>
        <w:rPr>
          <w:i/>
          <w:iCs/>
        </w:rPr>
        <w:t>MocoTrack</w:t>
      </w:r>
      <w:r>
        <w:t xml:space="preserve"> approaches were able to achieve acceptable average and peak residual forces according to the threshold proposed by Hicks et al. [1] on average across all participants gait cycles. The </w:t>
      </w:r>
      <w:r>
        <w:rPr>
          <w:i/>
          <w:iCs/>
        </w:rPr>
        <w:t>AddBiomechanics</w:t>
      </w:r>
      <w:r>
        <w:t xml:space="preserve"> approach also subceeded this threshold for </w:t>
      </w:r>
      <w:proofErr w:type="gramStart"/>
      <w:r>
        <w:t>the majority of</w:t>
      </w:r>
      <w:proofErr w:type="gramEnd"/>
      <w:r>
        <w:t xml:space="preserve"> participants, with the exception of one or two cases.</w:t>
      </w:r>
    </w:p>
    <w:p w14:paraId="6FE4B573" w14:textId="77777777" w:rsidR="00D52040" w:rsidRDefault="00D52040">
      <w:pPr>
        <w:pStyle w:val="FirstParagraph"/>
      </w:pPr>
    </w:p>
    <w:p w14:paraId="3411FFD4" w14:textId="77777777" w:rsidR="00D52040" w:rsidRDefault="00000000" w:rsidP="004E6E3A">
      <w:pPr>
        <w:pStyle w:val="CaptionedFigure"/>
        <w:jc w:val="center"/>
      </w:pPr>
      <w:r>
        <w:rPr>
          <w:noProof/>
        </w:rPr>
        <w:drawing>
          <wp:inline distT="0" distB="0" distL="0" distR="0" wp14:anchorId="24122753" wp14:editId="35040D3A">
            <wp:extent cx="8092441" cy="3371850"/>
            <wp:effectExtent l="0" t="0" r="0" b="0"/>
            <wp:docPr id="36" name="Picture" descr="Figure 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forces for each participants three gait cycles are displayed as points. The black dashed line represents the proposed acceptable threshold for residual forces."/>
            <wp:cNvGraphicFramePr/>
            <a:graphic xmlns:a="http://schemas.openxmlformats.org/drawingml/2006/main">
              <a:graphicData uri="http://schemas.openxmlformats.org/drawingml/2006/picture">
                <pic:pic xmlns:pic="http://schemas.openxmlformats.org/drawingml/2006/picture">
                  <pic:nvPicPr>
                    <pic:cNvPr id="37" name="Picture" descr="../results/HamnerDelpDataset/figures/residualForces.png"/>
                    <pic:cNvPicPr>
                      <a:picLocks noChangeAspect="1" noChangeArrowheads="1"/>
                    </pic:cNvPicPr>
                  </pic:nvPicPr>
                  <pic:blipFill>
                    <a:blip r:embed="rId13"/>
                    <a:stretch>
                      <a:fillRect/>
                    </a:stretch>
                  </pic:blipFill>
                  <pic:spPr bwMode="auto">
                    <a:xfrm>
                      <a:off x="0" y="0"/>
                      <a:ext cx="8092441" cy="3371850"/>
                    </a:xfrm>
                    <a:prstGeom prst="rect">
                      <a:avLst/>
                    </a:prstGeom>
                    <a:noFill/>
                    <a:ln w="9525">
                      <a:noFill/>
                      <a:headEnd/>
                      <a:tailEnd/>
                    </a:ln>
                  </pic:spPr>
                </pic:pic>
              </a:graphicData>
            </a:graphic>
          </wp:inline>
        </w:drawing>
      </w:r>
    </w:p>
    <w:p w14:paraId="11E53B1A" w14:textId="33A48A0B" w:rsidR="004E6E3A" w:rsidRDefault="00000000">
      <w:pPr>
        <w:pStyle w:val="ImageCaption"/>
        <w:sectPr w:rsidR="004E6E3A" w:rsidSect="004E6E3A">
          <w:pgSz w:w="15840" w:h="12240" w:orient="landscape"/>
          <w:pgMar w:top="1417" w:right="1417" w:bottom="1417" w:left="1134" w:header="720" w:footer="720" w:gutter="0"/>
          <w:lnNumType w:countBy="1" w:restart="continuous"/>
          <w:cols w:space="720"/>
          <w:titlePg/>
          <w:docGrid w:linePitch="326"/>
        </w:sectPr>
      </w:pPr>
      <w:bookmarkStart w:id="12" w:name="fig:residualForces"/>
      <w:bookmarkEnd w:id="12"/>
      <w:r w:rsidRPr="004E6E3A">
        <w:rPr>
          <w:i/>
          <w:iCs/>
        </w:rPr>
        <w:t>Figure 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residual forces for each </w:t>
      </w:r>
      <w:proofErr w:type="gramStart"/>
      <w:r w:rsidRPr="004E6E3A">
        <w:rPr>
          <w:i/>
          <w:iCs/>
        </w:rPr>
        <w:t>participants</w:t>
      </w:r>
      <w:proofErr w:type="gramEnd"/>
      <w:r w:rsidRPr="004E6E3A">
        <w:rPr>
          <w:i/>
          <w:iCs/>
        </w:rPr>
        <w:t xml:space="preserve"> three gait cycles are displayed as points. The black dashed line represents the proposed acceptable threshold for residual forces</w:t>
      </w:r>
      <w:r>
        <w:t>.</w:t>
      </w:r>
    </w:p>
    <w:p w14:paraId="047514AB" w14:textId="77777777" w:rsidR="00D52040" w:rsidRDefault="00000000">
      <w:pPr>
        <w:pStyle w:val="Heading2"/>
      </w:pPr>
      <w:bookmarkStart w:id="13" w:name="residual-moments"/>
      <w:bookmarkEnd w:id="11"/>
      <w:r>
        <w:lastRenderedPageBreak/>
        <w:t>Residual Moments</w:t>
      </w:r>
    </w:p>
    <w:p w14:paraId="53C7BEF5" w14:textId="77777777" w:rsidR="004E6E3A" w:rsidRDefault="00000000">
      <w:pPr>
        <w:pStyle w:val="FirstParagraph"/>
        <w:sectPr w:rsidR="004E6E3A" w:rsidSect="00CE03B1">
          <w:pgSz w:w="12240" w:h="15840"/>
          <w:pgMar w:top="1417" w:right="1417" w:bottom="1134" w:left="1417" w:header="720" w:footer="720" w:gutter="0"/>
          <w:lnNumType w:countBy="1" w:restart="continuous"/>
          <w:cols w:space="720"/>
          <w:titlePg/>
          <w:docGrid w:linePitch="326"/>
        </w:sectPr>
      </w:pPr>
      <w:r>
        <w:t xml:space="preserve">Average and peak residual moments (see Figure 3) were typically highest in the RRA (mean ± SD average residuals of 26.72 ± 5.13, 24.57 ± 2.89 and 43.36 ± 7.90 for MX, MY and MZ, respectively; mean ± SD peak residuals of 83.02 ± 19.02, 70.84 ± 10.88 and 129.75 ± 20.66 for MX, MY and MZ, respectively) and </w:t>
      </w:r>
      <w:r>
        <w:rPr>
          <w:i/>
          <w:iCs/>
        </w:rPr>
        <w:t>AddBiomechanics</w:t>
      </w:r>
      <w:r>
        <w:t xml:space="preserve"> (average residuals of 27.29 ± 6.01, 16.07 ± 4.91 and 27.84 ± 6.81 for MX, MY and MZ, respectively; peak residuals of 79.94 ± 15.63, 43.00 ± 11.69 and 90.56 ± 20.83 for MX, MY and MZ, respectively) approaches, followed by the RRA3 approach (average residuals of 12.71 ± 3.17, 18.86 ± 2.50 and 24.59 ± 4.90 for MX, MY and MZ, respectively; peak residuals of 44.77 ± 11.25, 57.96 ± 18.42 and 74.63 ± 12.12 for MX, MY and MZ, respectively). The </w:t>
      </w:r>
      <w:r>
        <w:rPr>
          <w:i/>
          <w:iCs/>
        </w:rPr>
        <w:t>MocoTrack</w:t>
      </w:r>
      <w:r>
        <w:t xml:space="preserve"> approach recorded the lowest average and peak residual moments (average residuals of 0.33 ± 0.30, 0.85 ± 0.54 and 0.40 ± 0.41 for MX, MY and MZ, respectively; peak residuals of 0.90 ± 0.79, 2.30 ± 1.72 and 0.95 ± 0.91 for MX, MY and MZ, respectively) in all participants. Only the </w:t>
      </w:r>
      <w:r>
        <w:rPr>
          <w:i/>
          <w:iCs/>
        </w:rPr>
        <w:t>MocoTrack</w:t>
      </w:r>
      <w:r>
        <w:t xml:space="preserve"> approach was able to consistently achieve acceptable average and peak residual moments according to the threshold proposed by Hicks et al. [1] across all participants gait cycles. Average residual moments from the RRA, RRA3 and </w:t>
      </w:r>
      <w:r>
        <w:rPr>
          <w:i/>
          <w:iCs/>
        </w:rPr>
        <w:t>AddBiomechanics</w:t>
      </w:r>
      <w:r>
        <w:t xml:space="preserve"> approaches rarely subceeded, while the peak residual moments were always above this threshold.</w:t>
      </w:r>
    </w:p>
    <w:p w14:paraId="1AA6961A" w14:textId="77777777" w:rsidR="00D52040" w:rsidRDefault="00D52040">
      <w:pPr>
        <w:pStyle w:val="FirstParagraph"/>
      </w:pPr>
    </w:p>
    <w:p w14:paraId="03D91CD8" w14:textId="77777777" w:rsidR="00D52040" w:rsidRDefault="00000000" w:rsidP="004E6E3A">
      <w:pPr>
        <w:pStyle w:val="CaptionedFigure"/>
        <w:jc w:val="center"/>
      </w:pPr>
      <w:r>
        <w:rPr>
          <w:noProof/>
        </w:rPr>
        <w:drawing>
          <wp:inline distT="0" distB="0" distL="0" distR="0" wp14:anchorId="020856B5" wp14:editId="0B4CC34F">
            <wp:extent cx="8067675" cy="3361530"/>
            <wp:effectExtent l="0" t="0" r="0" b="0"/>
            <wp:docPr id="41" name="Picture" descr="Figure 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moments for each participants three gait cycles are displayed as points. The black dashed line represents the proposed acceptable threshold for residual moments."/>
            <wp:cNvGraphicFramePr/>
            <a:graphic xmlns:a="http://schemas.openxmlformats.org/drawingml/2006/main">
              <a:graphicData uri="http://schemas.openxmlformats.org/drawingml/2006/picture">
                <pic:pic xmlns:pic="http://schemas.openxmlformats.org/drawingml/2006/picture">
                  <pic:nvPicPr>
                    <pic:cNvPr id="42" name="Picture" descr="../results/HamnerDelpDataset/figures/residualMoments.png"/>
                    <pic:cNvPicPr>
                      <a:picLocks noChangeAspect="1" noChangeArrowheads="1"/>
                    </pic:cNvPicPr>
                  </pic:nvPicPr>
                  <pic:blipFill>
                    <a:blip r:embed="rId14"/>
                    <a:stretch>
                      <a:fillRect/>
                    </a:stretch>
                  </pic:blipFill>
                  <pic:spPr bwMode="auto">
                    <a:xfrm>
                      <a:off x="0" y="0"/>
                      <a:ext cx="8082648" cy="3367769"/>
                    </a:xfrm>
                    <a:prstGeom prst="rect">
                      <a:avLst/>
                    </a:prstGeom>
                    <a:noFill/>
                    <a:ln w="9525">
                      <a:noFill/>
                      <a:headEnd/>
                      <a:tailEnd/>
                    </a:ln>
                  </pic:spPr>
                </pic:pic>
              </a:graphicData>
            </a:graphic>
          </wp:inline>
        </w:drawing>
      </w:r>
    </w:p>
    <w:p w14:paraId="23ECF341" w14:textId="22326B6A"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14" w:name="fig:residualMoments"/>
      <w:bookmarkEnd w:id="14"/>
      <w:r w:rsidRPr="004E6E3A">
        <w:rPr>
          <w:i/>
          <w:iCs/>
        </w:rPr>
        <w:t>Figure 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residual moments for each </w:t>
      </w:r>
      <w:proofErr w:type="gramStart"/>
      <w:r w:rsidRPr="004E6E3A">
        <w:rPr>
          <w:i/>
          <w:iCs/>
        </w:rPr>
        <w:t>participants</w:t>
      </w:r>
      <w:proofErr w:type="gramEnd"/>
      <w:r w:rsidRPr="004E6E3A">
        <w:rPr>
          <w:i/>
          <w:iCs/>
        </w:rPr>
        <w:t xml:space="preserve"> three gait cycles are displayed as points. The black dashed line represents the proposed acceptable threshold for residual moments.</w:t>
      </w:r>
    </w:p>
    <w:p w14:paraId="5F027588" w14:textId="77777777" w:rsidR="00D52040" w:rsidRDefault="00000000">
      <w:pPr>
        <w:pStyle w:val="Heading2"/>
      </w:pPr>
      <w:bookmarkStart w:id="15" w:name="joint-kinematics"/>
      <w:bookmarkEnd w:id="13"/>
      <w:r>
        <w:lastRenderedPageBreak/>
        <w:t>Joint Kinematics</w:t>
      </w:r>
    </w:p>
    <w:p w14:paraId="7C63CE3A" w14:textId="77777777" w:rsidR="00D52040" w:rsidRDefault="00000000">
      <w:pPr>
        <w:pStyle w:val="FirstParagraph"/>
      </w:pPr>
      <w:r>
        <w:t xml:space="preserve">Average joint kinematics were qualitatively similar across approaches for the majority of joint coordinates (see Figure 4). The greatest kinematic variations were for pelvic tilt, hip adduction/abduction and internal/external rotation, and ankle plantarflexion/dorsiflexion between </w:t>
      </w:r>
      <w:r>
        <w:rPr>
          <w:i/>
          <w:iCs/>
        </w:rPr>
        <w:t>AddBiomechanics</w:t>
      </w:r>
      <w:r>
        <w:t xml:space="preserve"> and the other approaches; and for upper body kinematics (i.e. shoulder and elbow joint angles) between </w:t>
      </w:r>
      <w:r>
        <w:rPr>
          <w:i/>
          <w:iCs/>
        </w:rPr>
        <w:t>MocoTrack</w:t>
      </w:r>
      <w:r>
        <w:t xml:space="preserve"> and the other approaches.</w:t>
      </w:r>
    </w:p>
    <w:p w14:paraId="1BEB6F86" w14:textId="77777777" w:rsidR="00D52040" w:rsidRDefault="00000000">
      <w:pPr>
        <w:pStyle w:val="CaptionedFigure"/>
      </w:pPr>
      <w:r>
        <w:rPr>
          <w:noProof/>
        </w:rPr>
        <w:lastRenderedPageBreak/>
        <w:drawing>
          <wp:inline distT="0" distB="0" distL="0" distR="0" wp14:anchorId="48F4D81F" wp14:editId="7413F0F4">
            <wp:extent cx="5969000" cy="7662703"/>
            <wp:effectExtent l="0" t="0" r="0" b="0"/>
            <wp:docPr id="46" name="Picture" descr="Figure 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wp:cNvGraphicFramePr/>
            <a:graphic xmlns:a="http://schemas.openxmlformats.org/drawingml/2006/main">
              <a:graphicData uri="http://schemas.openxmlformats.org/drawingml/2006/picture">
                <pic:pic xmlns:pic="http://schemas.openxmlformats.org/drawingml/2006/picture">
                  <pic:nvPicPr>
                    <pic:cNvPr id="47" name="Picture" descr="../results/HamnerDelpDataset/figures/meanKinematics.png"/>
                    <pic:cNvPicPr>
                      <a:picLocks noChangeAspect="1" noChangeArrowheads="1"/>
                    </pic:cNvPicPr>
                  </pic:nvPicPr>
                  <pic:blipFill>
                    <a:blip r:embed="rId15"/>
                    <a:stretch>
                      <a:fillRect/>
                    </a:stretch>
                  </pic:blipFill>
                  <pic:spPr bwMode="auto">
                    <a:xfrm>
                      <a:off x="0" y="0"/>
                      <a:ext cx="5969000" cy="7662703"/>
                    </a:xfrm>
                    <a:prstGeom prst="rect">
                      <a:avLst/>
                    </a:prstGeom>
                    <a:noFill/>
                    <a:ln w="9525">
                      <a:noFill/>
                      <a:headEnd/>
                      <a:tailEnd/>
                    </a:ln>
                  </pic:spPr>
                </pic:pic>
              </a:graphicData>
            </a:graphic>
          </wp:inline>
        </w:drawing>
      </w:r>
    </w:p>
    <w:p w14:paraId="32222340" w14:textId="77777777" w:rsidR="00D52040" w:rsidRPr="004E6E3A" w:rsidRDefault="00000000">
      <w:pPr>
        <w:pStyle w:val="ImageCaption"/>
        <w:rPr>
          <w:i/>
          <w:iCs/>
        </w:rPr>
      </w:pPr>
      <w:bookmarkStart w:id="16" w:name="fig:jointKinematics"/>
      <w:bookmarkEnd w:id="16"/>
      <w:r w:rsidRPr="004E6E3A">
        <w:rPr>
          <w:i/>
          <w:iCs/>
        </w:rPr>
        <w:lastRenderedPageBreak/>
        <w:t xml:space="preserve">Figure 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62AF113C" w14:textId="77777777" w:rsidR="00D52040" w:rsidRDefault="00000000">
      <w:pPr>
        <w:pStyle w:val="Heading2"/>
      </w:pPr>
      <w:bookmarkStart w:id="17" w:name="joint-kinetics"/>
      <w:bookmarkEnd w:id="15"/>
      <w:r>
        <w:t>Joint Kinetics</w:t>
      </w:r>
    </w:p>
    <w:p w14:paraId="71351378" w14:textId="77777777" w:rsidR="00D52040" w:rsidRDefault="00000000">
      <w:pPr>
        <w:pStyle w:val="FirstParagraph"/>
      </w:pPr>
      <w:r>
        <w:t xml:space="preserve">Average joint kinetics were qualitatively similar across approaches for all joint moments, with the exception of significant noise appearing in the </w:t>
      </w:r>
      <w:r>
        <w:rPr>
          <w:i/>
          <w:iCs/>
        </w:rPr>
        <w:t>MocoTrack</w:t>
      </w:r>
      <w:r>
        <w:t xml:space="preserve"> signals (see Figure 5).</w:t>
      </w:r>
    </w:p>
    <w:p w14:paraId="6DFCE315" w14:textId="7D11CD45" w:rsidR="004E6E3A" w:rsidRDefault="00000000" w:rsidP="004E6E3A">
      <w:pPr>
        <w:pStyle w:val="CaptionedFigure"/>
      </w:pPr>
      <w:r>
        <w:rPr>
          <w:noProof/>
        </w:rPr>
        <w:lastRenderedPageBreak/>
        <w:drawing>
          <wp:inline distT="0" distB="0" distL="0" distR="0" wp14:anchorId="3C0FBCB9" wp14:editId="42C7D741">
            <wp:extent cx="5969000" cy="7461249"/>
            <wp:effectExtent l="0" t="0" r="0" b="0"/>
            <wp:docPr id="51" name="Picture" descr="Figure 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wp:cNvGraphicFramePr/>
            <a:graphic xmlns:a="http://schemas.openxmlformats.org/drawingml/2006/main">
              <a:graphicData uri="http://schemas.openxmlformats.org/drawingml/2006/picture">
                <pic:pic xmlns:pic="http://schemas.openxmlformats.org/drawingml/2006/picture">
                  <pic:nvPicPr>
                    <pic:cNvPr id="52" name="Picture" descr="../results/HamnerDelpDataset/figures/meanKinetics.png"/>
                    <pic:cNvPicPr>
                      <a:picLocks noChangeAspect="1" noChangeArrowheads="1"/>
                    </pic:cNvPicPr>
                  </pic:nvPicPr>
                  <pic:blipFill>
                    <a:blip r:embed="rId16"/>
                    <a:stretch>
                      <a:fillRect/>
                    </a:stretch>
                  </pic:blipFill>
                  <pic:spPr bwMode="auto">
                    <a:xfrm>
                      <a:off x="0" y="0"/>
                      <a:ext cx="5969000" cy="7461249"/>
                    </a:xfrm>
                    <a:prstGeom prst="rect">
                      <a:avLst/>
                    </a:prstGeom>
                    <a:noFill/>
                    <a:ln w="9525">
                      <a:noFill/>
                      <a:headEnd/>
                      <a:tailEnd/>
                    </a:ln>
                  </pic:spPr>
                </pic:pic>
              </a:graphicData>
            </a:graphic>
          </wp:inline>
        </w:drawing>
      </w:r>
      <w:bookmarkStart w:id="18" w:name="fig:jointKinetics"/>
      <w:bookmarkEnd w:id="18"/>
      <w:r w:rsidR="004E6E3A">
        <w:br w:type="page"/>
      </w:r>
    </w:p>
    <w:p w14:paraId="4BF46E35" w14:textId="6899C3E4" w:rsidR="00D52040" w:rsidRPr="004E6E3A" w:rsidRDefault="00000000">
      <w:pPr>
        <w:pStyle w:val="ImageCaption"/>
        <w:rPr>
          <w:i/>
          <w:iCs/>
        </w:rPr>
      </w:pPr>
      <w:r w:rsidRPr="004E6E3A">
        <w:rPr>
          <w:i/>
          <w:iCs/>
        </w:rPr>
        <w:lastRenderedPageBreak/>
        <w:t xml:space="preserve">Figure 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19" w:name="discussion"/>
      <w:bookmarkEnd w:id="8"/>
      <w:bookmarkEnd w:id="17"/>
      <w:r>
        <w:t>Discussion</w:t>
      </w:r>
    </w:p>
    <w:p w14:paraId="2FC13FD6" w14:textId="77777777" w:rsidR="00D52040" w:rsidRDefault="00000000">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 [1,3].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 </w:t>
      </w:r>
      <w:r>
        <w:rPr>
          <w:i/>
          <w:iCs/>
        </w:rPr>
        <w:t>MocoTrack</w:t>
      </w:r>
      <w:r>
        <w:t xml:space="preserve"> approach was able to consistently achieve acceptable levels for residual moments. Minimal qualitative differences were observed in the resultant joint kinematics, with the exception of the </w:t>
      </w:r>
      <w:r>
        <w:rPr>
          <w:i/>
          <w:iCs/>
        </w:rPr>
        <w:t>AddBiomechanics</w:t>
      </w:r>
      <w:r>
        <w:t xml:space="preserve"> and </w:t>
      </w:r>
      <w:r>
        <w:rPr>
          <w:i/>
          <w:iCs/>
        </w:rPr>
        <w:t>MocoTrack</w:t>
      </w:r>
      <w:r>
        <w:t xml:space="preserve"> approaches producing </w:t>
      </w:r>
      <w:r>
        <w:lastRenderedPageBreak/>
        <w:t xml:space="preserve">variable lower and upper body kinematics, respectively, versus the remaining approaches. Joint kinetics were qualitatively similar between approaches despite the </w:t>
      </w:r>
      <w:r>
        <w:rPr>
          <w:i/>
          <w:iCs/>
        </w:rPr>
        <w:t>MocoTrack</w:t>
      </w:r>
      <w:r>
        <w:t xml:space="preserve"> approach generating much noisier signals.</w:t>
      </w:r>
    </w:p>
    <w:p w14:paraId="23BAB376" w14:textId="77777777" w:rsidR="00D52040" w:rsidRDefault="00000000">
      <w:pPr>
        <w:pStyle w:val="BodyText"/>
      </w:pPr>
      <w:r>
        <w:t xml:space="preserve">The present study revealed a clear trade-off between computational time and the capacity to reduce residual forces and moments. </w:t>
      </w:r>
      <w:r>
        <w:rPr>
          <w:i/>
          <w:iCs/>
        </w:rPr>
        <w:t>MocoTrack</w:t>
      </w:r>
      <w:r>
        <w:t xml:space="preserve"> was by far the best and most consistent approach for reducing residuals, achieving near-zero levels (see Figures 2 and 3), and was the only approach that consistently reduced both residual forces and moments below recommended thresholds [1]. However, the </w:t>
      </w:r>
      <w:r>
        <w:rPr>
          <w:i/>
          <w:iCs/>
        </w:rPr>
        <w:t>MocoTrack</w:t>
      </w:r>
      <w:r>
        <w:t xml:space="preserve"> approach took approximately 4-60 times longer than all others on average. Although </w:t>
      </w:r>
      <w:r>
        <w:rPr>
          <w:i/>
          <w:iCs/>
        </w:rPr>
        <w:t>MocoTrack</w:t>
      </w:r>
      <w:r>
        <w:t xml:space="preserve"> had the highest computational times in the present study, the approximate 15-30 minute time-range substantially outperforms previous efforts [5,6] to optimise the RRA process. It is likely that studies with a smaller sample (i.e. lower participant numbers and gait cycles to process) would be able to implement the </w:t>
      </w:r>
      <w:r>
        <w:rPr>
          <w:i/>
          <w:iCs/>
        </w:rPr>
        <w:t>MocoTrack</w:t>
      </w:r>
      <w:r>
        <w:t xml:space="preserve"> approach, yet substantially larger studies may need to consider the longer computational times. The lower computational time of the </w:t>
      </w:r>
      <w:r>
        <w:rPr>
          <w:i/>
          <w:iCs/>
        </w:rPr>
        <w:t>AddBiomechanics</w:t>
      </w:r>
      <w:r>
        <w:t xml:space="preserve"> approach must also be considered in the context of how it was assessed. An estimate of the </w:t>
      </w:r>
      <w:r>
        <w:rPr>
          <w:i/>
          <w:iCs/>
        </w:rPr>
        <w:t>AddBiomechanics</w:t>
      </w:r>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r>
        <w:rPr>
          <w:i/>
          <w:iCs/>
        </w:rPr>
        <w:t>AddBiomechanics</w:t>
      </w:r>
      <w:r>
        <w:t xml:space="preserve"> (e.g. outsourcing data processing, and removing the need for static trials and model scaling).</w:t>
      </w:r>
    </w:p>
    <w:p w14:paraId="1AE4DAD0"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r>
        <w:lastRenderedPageBreak/>
        <w:t xml:space="preserve">The joint kinematics produced by all approaches were, for the most part, qualitatively similar to one another (see Figure 4). The major exceptions were the pelvic tilt, frontal and transverse plane hip, and sagittal plane ankle angles from </w:t>
      </w:r>
      <w:r>
        <w:rPr>
          <w:i/>
          <w:iCs/>
        </w:rPr>
        <w:t>AddBiomechanics</w:t>
      </w:r>
      <w:r>
        <w:t xml:space="preserve"> versus other approaches; and the shoulder and elbow joint angles from </w:t>
      </w:r>
      <w:r>
        <w:rPr>
          <w:i/>
          <w:iCs/>
        </w:rPr>
        <w:t>MocoTrack</w:t>
      </w:r>
      <w:r>
        <w:t xml:space="preserve"> versus other approaches. While visualising the overall average motion demonstrates the relative whole-body consistency across approaches (see Figure 6),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r>
        <w:rPr>
          <w:i/>
          <w:iCs/>
        </w:rPr>
        <w:t>AddBiomechanics</w:t>
      </w:r>
      <w:r>
        <w:t xml:space="preserve"> joint kinematic solutions are derived by tracking experimental marker data, and therefore marker tracking error is a potential measure of accuracy for these approaches. However, marker error may not be a valid comparison to the RRA and </w:t>
      </w:r>
      <w:r>
        <w:rPr>
          <w:i/>
          <w:iCs/>
        </w:rPr>
        <w:t>MocoTrack</w:t>
      </w:r>
      <w:r>
        <w:t xml:space="preserve"> approaches. The joint kinematics for RRA/RRA3 and </w:t>
      </w:r>
      <w:r>
        <w:rPr>
          <w:i/>
          <w:iCs/>
        </w:rPr>
        <w:t>MocoTrack</w:t>
      </w:r>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r>
        <w:rPr>
          <w:i/>
          <w:iCs/>
        </w:rPr>
        <w:t>MocoTrack</w:t>
      </w:r>
      <w:r>
        <w:t xml:space="preserve"> framework [11]. Using a marker-tracking approach could also be valid in reducing residuals in running simulations and provide a more accurate comparison to the other marker-based approaches (</w:t>
      </w:r>
      <w:proofErr w:type="gramStart"/>
      <w:r>
        <w:t>i.e.</w:t>
      </w:r>
      <w:proofErr w:type="gramEnd"/>
      <w:r>
        <w:t xml:space="preserve"> IK and </w:t>
      </w:r>
      <w:r>
        <w:rPr>
          <w:i/>
          <w:iCs/>
        </w:rPr>
        <w:t>AddBiomechanics</w:t>
      </w:r>
      <w:r>
        <w:t>), however was not considered in the present study.</w:t>
      </w: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785AD8D5">
            <wp:extent cx="7940670" cy="3848100"/>
            <wp:effectExtent l="0" t="0" r="0" b="0"/>
            <wp:docPr id="57" name="Picture"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wp:cNvGraphicFramePr/>
            <a:graphic xmlns:a="http://schemas.openxmlformats.org/drawingml/2006/main">
              <a:graphicData uri="http://schemas.openxmlformats.org/drawingml/2006/picture">
                <pic:pic xmlns:pic="http://schemas.openxmlformats.org/drawingml/2006/picture">
                  <pic:nvPicPr>
                    <pic:cNvPr id="58" name="Picture" descr="../results/HamnerDelpDataset/figures/meanKinematics_gaitCycleVisualised_combinedPlanes.png"/>
                    <pic:cNvPicPr>
                      <a:picLocks noChangeAspect="1" noChangeArrowheads="1"/>
                    </pic:cNvPicPr>
                  </pic:nvPicPr>
                  <pic:blipFill>
                    <a:blip r:embed="rId17"/>
                    <a:stretch>
                      <a:fillRect/>
                    </a:stretch>
                  </pic:blipFill>
                  <pic:spPr bwMode="auto">
                    <a:xfrm>
                      <a:off x="0" y="0"/>
                      <a:ext cx="7948115" cy="3851708"/>
                    </a:xfrm>
                    <a:prstGeom prst="rect">
                      <a:avLst/>
                    </a:prstGeom>
                    <a:noFill/>
                    <a:ln w="9525">
                      <a:noFill/>
                      <a:headEnd/>
                      <a:tailEnd/>
                    </a:ln>
                  </pic:spPr>
                </pic:pic>
              </a:graphicData>
            </a:graphic>
          </wp:inline>
        </w:drawing>
      </w:r>
    </w:p>
    <w:p w14:paraId="63262777"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0" w:name="fig:overallMotion"/>
      <w:bookmarkEnd w:id="20"/>
      <w:r w:rsidRPr="004E6E3A">
        <w:rPr>
          <w:i/>
          <w:iCs/>
        </w:rPr>
        <w:t>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w:t>
      </w:r>
      <w:proofErr w:type="gramStart"/>
      <w:r w:rsidRPr="004E6E3A">
        <w:rPr>
          <w:i/>
          <w:iCs/>
        </w:rPr>
        <w:t>i.e.</w:t>
      </w:r>
      <w:proofErr w:type="gramEnd"/>
      <w:r w:rsidRPr="004E6E3A">
        <w:rPr>
          <w:i/>
          <w:iCs/>
        </w:rPr>
        <w:t> foot strike), 20%, 40%, 60%, 80% and 100% (i.e. foot strike) of the gait cycle.</w:t>
      </w:r>
    </w:p>
    <w:p w14:paraId="4AFA706C"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proofErr w:type="gramStart"/>
      <w:r>
        <w:lastRenderedPageBreak/>
        <w:t>Similar to</w:t>
      </w:r>
      <w:proofErr w:type="gramEnd"/>
      <w:r>
        <w:t xml:space="preserve"> joint kinematics, the joint kinetics produced by all approaches were qualitatively similar (see Figure 5). However, the joint kinetics from </w:t>
      </w:r>
      <w:r>
        <w:rPr>
          <w:i/>
          <w:iCs/>
        </w:rPr>
        <w:t>MocoTrack</w:t>
      </w:r>
      <w:r>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r>
        <w:rPr>
          <w:i/>
          <w:iCs/>
        </w:rPr>
        <w:t>MocoTrack</w:t>
      </w:r>
      <w:r>
        <w:t xml:space="preserve"> (i.e. 0.01s) versus RRA/RRA3 approaches (i.e. 0.0001s) in the present study for practical reasons, while the time-step in the </w:t>
      </w:r>
      <w:r>
        <w:rPr>
          <w:i/>
          <w:iCs/>
        </w:rPr>
        <w:t>AddBiomechanics</w:t>
      </w:r>
      <w:r>
        <w:t xml:space="preserve"> approach is automatically determined based on the sampling rate of marker data (that being 0.01s in the dataset used). If the smaller time-step was a valid explanation for the noisier joint moments from </w:t>
      </w:r>
      <w:r>
        <w:rPr>
          <w:i/>
          <w:iCs/>
        </w:rPr>
        <w:t>MocoTrack</w:t>
      </w:r>
      <w:r>
        <w:t xml:space="preserve">, it could be assumed that the same phenomenon would present in the </w:t>
      </w:r>
      <w:r>
        <w:rPr>
          <w:i/>
          <w:iCs/>
        </w:rPr>
        <w:t>AddBiomechanics</w:t>
      </w:r>
      <w:r>
        <w:t xml:space="preserve"> outputs — yet this was not the case. A more likely explanation is that the noise captured in the joint kinetics of the </w:t>
      </w:r>
      <w:r>
        <w:rPr>
          <w:i/>
          <w:iCs/>
        </w:rPr>
        <w:t>MocoTrack</w:t>
      </w:r>
      <w:r>
        <w:t xml:space="preserve"> solution is simply being captured elsewhere in the other approaches. This begs the question, where did the noise go? The residual forces and moments that remained in the RRA, RRA3 and </w:t>
      </w:r>
      <w:r>
        <w:rPr>
          <w:i/>
          <w:iCs/>
        </w:rPr>
        <w:t>AddBiomechanics</w:t>
      </w:r>
      <w:r>
        <w:t xml:space="preserve"> solutions were inherently noisy (see Figure 7 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w:t>
      </w:r>
      <w:proofErr w:type="gramStart"/>
      <w:r>
        <w:t>e.g.</w:t>
      </w:r>
      <w:proofErr w:type="gramEnd"/>
      <w:r>
        <w:t> that include wobbling masses) may better capture joint dynamics while accounting for soft tissue motion [12].</w:t>
      </w:r>
    </w:p>
    <w:p w14:paraId="2AA45DC4" w14:textId="77777777" w:rsidR="00D52040" w:rsidRDefault="00D52040">
      <w:pPr>
        <w:pStyle w:val="BodyText"/>
      </w:pPr>
    </w:p>
    <w:p w14:paraId="7EAE04D0" w14:textId="77777777" w:rsidR="00D52040" w:rsidRDefault="00000000" w:rsidP="004E6E3A">
      <w:pPr>
        <w:pStyle w:val="CaptionedFigure"/>
        <w:jc w:val="center"/>
      </w:pPr>
      <w:r>
        <w:rPr>
          <w:noProof/>
        </w:rPr>
        <w:drawing>
          <wp:inline distT="0" distB="0" distL="0" distR="0" wp14:anchorId="5A3961BF" wp14:editId="0047023D">
            <wp:extent cx="8526166" cy="2628900"/>
            <wp:effectExtent l="0" t="0" r="0" b="0"/>
            <wp:docPr id="61" name="Picture" descr="Figure 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
            <wp:cNvGraphicFramePr/>
            <a:graphic xmlns:a="http://schemas.openxmlformats.org/drawingml/2006/main">
              <a:graphicData uri="http://schemas.openxmlformats.org/drawingml/2006/picture">
                <pic:pic xmlns:pic="http://schemas.openxmlformats.org/drawingml/2006/picture">
                  <pic:nvPicPr>
                    <pic:cNvPr id="62" name="Picture" descr="../results/HamnerDelpDataset/figures/subject01_run5_residualsComparison.png"/>
                    <pic:cNvPicPr>
                      <a:picLocks noChangeAspect="1" noChangeArrowheads="1"/>
                    </pic:cNvPicPr>
                  </pic:nvPicPr>
                  <pic:blipFill>
                    <a:blip r:embed="rId18"/>
                    <a:stretch>
                      <a:fillRect/>
                    </a:stretch>
                  </pic:blipFill>
                  <pic:spPr bwMode="auto">
                    <a:xfrm>
                      <a:off x="0" y="0"/>
                      <a:ext cx="8541891" cy="2633749"/>
                    </a:xfrm>
                    <a:prstGeom prst="rect">
                      <a:avLst/>
                    </a:prstGeom>
                    <a:noFill/>
                    <a:ln w="9525">
                      <a:noFill/>
                      <a:headEnd/>
                      <a:tailEnd/>
                    </a:ln>
                  </pic:spPr>
                </pic:pic>
              </a:graphicData>
            </a:graphic>
          </wp:inline>
        </w:drawing>
      </w:r>
    </w:p>
    <w:p w14:paraId="1633F62F"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1" w:name="fig:sampleSubjectResiduals"/>
      <w:bookmarkEnd w:id="21"/>
      <w:r w:rsidRPr="004E6E3A">
        <w:rPr>
          <w:i/>
          <w:iCs/>
        </w:rPr>
        <w:t>Figure 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w:t>
      </w:r>
    </w:p>
    <w:p w14:paraId="7158948A" w14:textId="77777777" w:rsidR="00D52040" w:rsidRDefault="00000000">
      <w:pPr>
        <w:pStyle w:val="BodyText"/>
      </w:pPr>
      <w:r>
        <w:lastRenderedPageBreak/>
        <w:t xml:space="preserve">For the sake of complete honesty, very little effort went into selection of the input parameters and settings used in the various approaches. Where possible, the parameters used in the original work of Hamner and Delp [7] were replicated (i.e. tracking task weights and torque actuator settings in RRA) and reproduced in other approaches (i.e. RRA3 and </w:t>
      </w:r>
      <w:r>
        <w:rPr>
          <w:i/>
          <w:iCs/>
        </w:rPr>
        <w:t>MocoTrack</w:t>
      </w:r>
      <w:r>
        <w:t xml:space="preserve">). There are few objective recommendations for selecting these settings, hence the replication of the original studies [7] approach aimed to eliminate any additional subjectivity being added. Similarly, the default parameters in the </w:t>
      </w:r>
      <w:r>
        <w:rPr>
          <w:i/>
          <w:iCs/>
        </w:rPr>
        <w:t>AddBiomechanics</w:t>
      </w:r>
      <w:r>
        <w:t xml:space="preserve"> 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 [5,6]. Therefore, there may be room for improvement within the residual forces and moments achieved in the present study — yet users must consider the added computational time to deduce these. The time-frames and residuals reported in previous work optimising the RRA approach [5,6] still exceed those of the best performing </w:t>
      </w:r>
      <w:r>
        <w:rPr>
          <w:i/>
          <w:iCs/>
        </w:rPr>
        <w:t>MocoTrack</w:t>
      </w:r>
      <w:r>
        <w:t xml:space="preserve"> approach in the present study (i.e. ~20 minutes for near-zero residuals with </w:t>
      </w:r>
      <w:r>
        <w:rPr>
          <w:i/>
          <w:iCs/>
        </w:rPr>
        <w:t>MocoTrack</w:t>
      </w:r>
      <w:r>
        <w:t>) — highlighting the effectiveness of this method even with minimal consideration of the input settings and parameters.</w:t>
      </w:r>
    </w:p>
    <w:p w14:paraId="6E475543" w14:textId="0250F1AD" w:rsidR="00D52040" w:rsidRDefault="00000000">
      <w:pPr>
        <w:pStyle w:val="BodyText"/>
      </w:pPr>
      <w:r>
        <w:t xml:space="preserve">While the findings of the present study could support a broad recommendation for the </w:t>
      </w:r>
      <w:r>
        <w:rPr>
          <w:i/>
          <w:iCs/>
        </w:rPr>
        <w:t>MocoTrack</w:t>
      </w:r>
      <w:r>
        <w:t xml:space="preserve"> 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 </w:t>
      </w:r>
      <w:r>
        <w:rPr>
          <w:i/>
          <w:iCs/>
        </w:rPr>
        <w:t>AddBiomechanics</w:t>
      </w:r>
      <w:r>
        <w:t xml:space="preserve"> approach is accessible via a simple-to-use web application. Therefore, only OpenSim users with appropriate scripting knowledge and </w:t>
      </w:r>
      <w:r>
        <w:lastRenderedPageBreak/>
        <w:t xml:space="preserve">skills could theoretically implement the </w:t>
      </w:r>
      <w:r>
        <w:rPr>
          <w:i/>
          <w:iCs/>
        </w:rPr>
        <w:t>MocoTrack</w:t>
      </w:r>
      <w:r>
        <w:t xml:space="preserve"> approach. There is no information as to what proportion of the OpenSim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19">
        <w:r>
          <w:rPr>
            <w:rStyle w:val="Hyperlink"/>
          </w:rPr>
          <w:t>https://simtk.org/projects/dynamic-quest</w:t>
        </w:r>
      </w:hyperlink>
      <w:r>
        <w:t>) to support implementation of similar approaches. However, integration of the Moco suite of tools into the OpenSim GUI would likely support further use.</w:t>
      </w:r>
    </w:p>
    <w:p w14:paraId="419ED12B" w14:textId="77777777" w:rsidR="00D52040" w:rsidRDefault="00000000">
      <w:pPr>
        <w:pStyle w:val="Heading2"/>
      </w:pPr>
      <w:bookmarkStart w:id="22" w:name="limitations"/>
      <w:r>
        <w:t>Limitations</w:t>
      </w:r>
    </w:p>
    <w:p w14:paraId="04CB32C5" w14:textId="77777777"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r>
        <w:rPr>
          <w:i/>
          <w:iCs/>
        </w:rPr>
        <w:t>AddBiomechanics</w:t>
      </w:r>
      <w:r>
        <w:t xml:space="preserve"> 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p w14:paraId="0267625F" w14:textId="77777777" w:rsidR="00D52040" w:rsidRDefault="00000000">
      <w:pPr>
        <w:pStyle w:val="Heading1"/>
      </w:pPr>
      <w:bookmarkStart w:id="23" w:name="conclusions"/>
      <w:bookmarkEnd w:id="19"/>
      <w:bookmarkEnd w:id="22"/>
      <w:r>
        <w:lastRenderedPageBreak/>
        <w:t>Conclusions</w:t>
      </w:r>
    </w:p>
    <w:p w14:paraId="53358FD5" w14:textId="77777777" w:rsidR="00D52040" w:rsidRDefault="00000000">
      <w:pPr>
        <w:pStyle w:val="FirstParagraph"/>
      </w:pPr>
      <w:r>
        <w:t xml:space="preserve">This study set out on a quest for dynamic consistency in simulations of human running by examining different residual reduction approaches (single and iterative RRA, </w:t>
      </w:r>
      <w:r>
        <w:rPr>
          <w:i/>
          <w:iCs/>
        </w:rPr>
        <w:t>MocoTrack</w:t>
      </w:r>
      <w:r>
        <w:t xml:space="preserve"> and </w:t>
      </w:r>
      <w:r>
        <w:rPr>
          <w:i/>
          <w:iCs/>
        </w:rPr>
        <w:t>AddBiomechanics</w:t>
      </w:r>
      <w:r>
        <w:t xml:space="preserve">) available to OpenSim users. A computational time to residual reduction trade-off was identified, where approaches that took longer were more effective in reducing residual forces and moments. </w:t>
      </w:r>
      <w:r>
        <w:rPr>
          <w:i/>
          <w:iCs/>
        </w:rPr>
        <w:t>MocoTrack</w:t>
      </w:r>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p w14:paraId="48DBB67F" w14:textId="77777777" w:rsidR="00D52040" w:rsidRDefault="00000000">
      <w:pPr>
        <w:pStyle w:val="Heading1"/>
      </w:pPr>
      <w:bookmarkStart w:id="24" w:name="acknowledgements"/>
      <w:bookmarkEnd w:id="23"/>
      <w:r>
        <w:t>Acknowledgements</w:t>
      </w:r>
    </w:p>
    <w:p w14:paraId="3DE62B30" w14:textId="77777777" w:rsidR="00F823A3" w:rsidRDefault="00000000" w:rsidP="00F823A3">
      <w:pPr>
        <w:pStyle w:val="FirstParagraph"/>
      </w:pPr>
      <w:r>
        <w:t xml:space="preserve">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w:t>
      </w:r>
      <w:proofErr w:type="gramStart"/>
      <w:r>
        <w:t>n</w:t>
      </w:r>
      <w:proofErr w:type="gramEnd"/>
    </w:p>
    <w:p w14:paraId="4213AAF3" w14:textId="6136AA7A" w:rsidR="00F823A3" w:rsidRDefault="00F823A3" w:rsidP="00F823A3">
      <w:pPr>
        <w:pStyle w:val="Heading1"/>
      </w:pPr>
      <w:r>
        <w:t>Funding Statement</w:t>
      </w:r>
    </w:p>
    <w:p w14:paraId="66407DA7" w14:textId="73589816" w:rsidR="00D52040" w:rsidRDefault="00F823A3" w:rsidP="00F823A3">
      <w:pPr>
        <w:pStyle w:val="FirstParagraph"/>
      </w:pPr>
      <w:r>
        <w:t>No external funding is linked to the conduct of this study or production of this manuscript.</w:t>
      </w:r>
      <w:r w:rsidR="00000000">
        <w:br w:type="page"/>
      </w:r>
    </w:p>
    <w:p w14:paraId="53215C77" w14:textId="77777777" w:rsidR="00D52040" w:rsidRDefault="00000000">
      <w:pPr>
        <w:pStyle w:val="Heading1"/>
      </w:pPr>
      <w:bookmarkStart w:id="25" w:name="references"/>
      <w:bookmarkEnd w:id="24"/>
      <w:r>
        <w:lastRenderedPageBreak/>
        <w:t>References</w:t>
      </w:r>
    </w:p>
    <w:p w14:paraId="41E5112E" w14:textId="77777777" w:rsidR="00D52040" w:rsidRDefault="00000000">
      <w:pPr>
        <w:pStyle w:val="Bibliography"/>
      </w:pPr>
      <w:bookmarkStart w:id="26" w:name="ref-Hicks2015"/>
      <w:bookmarkStart w:id="27" w:name="refs"/>
      <w:r>
        <w:t xml:space="preserve">[1] </w:t>
      </w:r>
      <w:r>
        <w:tab/>
        <w:t>Hicks J, Uchida T, Seth A, Rajagopal A, Delp S. Is my model good enough? Best practices for verification and validation of musculoskeletal models and simulations of movement. Journal of Biomechanical Engineering 2015;137:020905.</w:t>
      </w:r>
    </w:p>
    <w:p w14:paraId="0BD0E449" w14:textId="77777777" w:rsidR="00D52040" w:rsidRDefault="00000000">
      <w:pPr>
        <w:pStyle w:val="Bibliography"/>
      </w:pPr>
      <w:bookmarkStart w:id="28" w:name="ref-Werling2023"/>
      <w:bookmarkEnd w:id="26"/>
      <w:r>
        <w:t xml:space="preserve">[2] </w:t>
      </w:r>
      <w:r>
        <w:tab/>
        <w:t>Werling K, Bianco N, Raitor M, Stingel J, Hicks J, Collins S, et al. AddBiomechanics: Automating model scaling, inverse kinematics, and inverse dynamics from human motion data through sequential optimization. bioRxiv 2023:2023–06.</w:t>
      </w:r>
    </w:p>
    <w:p w14:paraId="67D27E70" w14:textId="77777777" w:rsidR="00D52040" w:rsidRDefault="00000000">
      <w:pPr>
        <w:pStyle w:val="Bibliography"/>
      </w:pPr>
      <w:bookmarkStart w:id="29" w:name="ref-Delp2007"/>
      <w:bookmarkEnd w:id="28"/>
      <w:r>
        <w:t xml:space="preserve">[3] </w:t>
      </w:r>
      <w:r>
        <w:tab/>
        <w:t>Delp S, Anderson F, Arnold A, Loan P, Habib A, John C, et al. OpenSim: Open-source software to create and analyze dynamic simulations of movement. IEEE Transactions on Biomedical Engineering 2007;54:1940–50.</w:t>
      </w:r>
    </w:p>
    <w:p w14:paraId="11497831" w14:textId="77777777" w:rsidR="00D52040" w:rsidRDefault="00000000">
      <w:pPr>
        <w:pStyle w:val="Bibliography"/>
      </w:pPr>
      <w:bookmarkStart w:id="30" w:name="ref-NCSRR2017"/>
      <w:bookmarkEnd w:id="29"/>
      <w:r>
        <w:t xml:space="preserve">[4] </w:t>
      </w:r>
      <w:r>
        <w:tab/>
        <w:t xml:space="preserve">The National Center for Simulation in Rehabilitation Research (NCSRR) 2017. </w:t>
      </w:r>
      <w:hyperlink r:id="rId20">
        <w:r>
          <w:rPr>
            <w:rStyle w:val="Hyperlink"/>
          </w:rPr>
          <w:t>https://simtk-confluence.stanford.edu:8443/display/OpenSim/How+RRA+Works</w:t>
        </w:r>
      </w:hyperlink>
      <w:r>
        <w:t>.</w:t>
      </w:r>
    </w:p>
    <w:p w14:paraId="4A9499AF" w14:textId="77777777" w:rsidR="00D52040" w:rsidRDefault="00000000">
      <w:pPr>
        <w:pStyle w:val="Bibliography"/>
      </w:pPr>
      <w:bookmarkStart w:id="31" w:name="ref-Samaan2016"/>
      <w:bookmarkEnd w:id="30"/>
      <w:r>
        <w:t xml:space="preserve">[5] </w:t>
      </w:r>
      <w:r>
        <w:tab/>
        <w:t>Samaan M, Weinhandl J, Bawab S, Ringleb S. Determining residual reduction algorithm kinematic tracking weights for a sidestep cut via numerical optimization. Computer Methods in BiomeChaniCs and BiomediCal Engineering 2016;19:1721–9.</w:t>
      </w:r>
    </w:p>
    <w:p w14:paraId="41D8BD05" w14:textId="77777777" w:rsidR="00D52040" w:rsidRDefault="00000000">
      <w:pPr>
        <w:pStyle w:val="Bibliography"/>
      </w:pPr>
      <w:bookmarkStart w:id="32" w:name="ref-Sturdy2022"/>
      <w:bookmarkEnd w:id="31"/>
      <w:r>
        <w:t xml:space="preserve">[6] </w:t>
      </w:r>
      <w:r>
        <w:tab/>
        <w:t>Sturdy J, Silverman A, Pickle N. Automated optimization of residual reduction algorithm parameters in OpenSim. Journal of Biomechanics 2022;137:111087.</w:t>
      </w:r>
    </w:p>
    <w:p w14:paraId="32D8389E" w14:textId="77777777" w:rsidR="00D52040" w:rsidRDefault="00000000">
      <w:pPr>
        <w:pStyle w:val="Bibliography"/>
      </w:pPr>
      <w:bookmarkStart w:id="33" w:name="ref-Hamner2013"/>
      <w:bookmarkEnd w:id="32"/>
      <w:r>
        <w:t xml:space="preserve">[7] </w:t>
      </w:r>
      <w:r>
        <w:tab/>
        <w:t>Hamner S, Delp S. Muscle contributions to fore-aft and vertical body mass center accelerations over a range of running speeds. Journal of Biomechanics 2013;46:780–7.</w:t>
      </w:r>
    </w:p>
    <w:p w14:paraId="2C00CA09" w14:textId="77777777" w:rsidR="00D52040" w:rsidRDefault="00000000">
      <w:pPr>
        <w:pStyle w:val="Bibliography"/>
      </w:pPr>
      <w:bookmarkStart w:id="34" w:name="ref-Rajagopal2016"/>
      <w:bookmarkEnd w:id="33"/>
      <w:r>
        <w:lastRenderedPageBreak/>
        <w:t xml:space="preserve">[8] </w:t>
      </w:r>
      <w:r>
        <w:tab/>
        <w:t>Rajagopal A, Dembia C, DeMers M, Delp D, Hicks J, Delp S. Full-body musculoskeletal model for muscle-driven simulation of human gait. IEEE Transactions on Biomedical Engineering 2016;63:2068–79.</w:t>
      </w:r>
    </w:p>
    <w:p w14:paraId="35537D6F" w14:textId="77777777" w:rsidR="00D52040" w:rsidRDefault="00000000">
      <w:pPr>
        <w:pStyle w:val="Bibliography"/>
      </w:pPr>
      <w:bookmarkStart w:id="35" w:name="ref-Dembia2020"/>
      <w:bookmarkEnd w:id="34"/>
      <w:r>
        <w:t xml:space="preserve">[9] </w:t>
      </w:r>
      <w:r>
        <w:tab/>
        <w:t>Dembia C, Bianco N, Falisse A, Hicks J, Delp S. Opensim moco: Musculoskeletal optimal control. PLOS Computational Biology 2020;16:e1008493.</w:t>
      </w:r>
    </w:p>
    <w:p w14:paraId="5EFFCDB6" w14:textId="77777777" w:rsidR="00D52040" w:rsidRDefault="00000000">
      <w:pPr>
        <w:pStyle w:val="Bibliography"/>
      </w:pPr>
      <w:bookmarkStart w:id="36" w:name="ref-AddBiomechanics2023"/>
      <w:bookmarkEnd w:id="35"/>
      <w:r>
        <w:t xml:space="preserve">[10] </w:t>
      </w:r>
      <w:r>
        <w:tab/>
        <w:t xml:space="preserve">Stanford University. Addbiomechanics 2023. </w:t>
      </w:r>
      <w:hyperlink r:id="rId21">
        <w:r>
          <w:rPr>
            <w:rStyle w:val="Hyperlink"/>
          </w:rPr>
          <w:t>https://addbiomechanics.org/</w:t>
        </w:r>
      </w:hyperlink>
      <w:r>
        <w:t>.</w:t>
      </w:r>
    </w:p>
    <w:p w14:paraId="16839669" w14:textId="77777777" w:rsidR="00D52040" w:rsidRDefault="00000000">
      <w:pPr>
        <w:pStyle w:val="Bibliography"/>
      </w:pPr>
      <w:bookmarkStart w:id="37" w:name="ref-Nitschke2023"/>
      <w:bookmarkEnd w:id="36"/>
      <w:r>
        <w:t xml:space="preserve">[11] </w:t>
      </w:r>
      <w:r>
        <w:tab/>
        <w:t>Nitschke M, Marzilger R, Leyendecker S, Eskofier B, Koelewijn A. Change the direction: 3D optimal control simulation by directly tracking marker and ground reaction force data. PeerJ 2023;11:e14852.</w:t>
      </w:r>
    </w:p>
    <w:p w14:paraId="512E0512" w14:textId="618213A6" w:rsidR="00F34EE8" w:rsidRDefault="00000000">
      <w:pPr>
        <w:pStyle w:val="Bibliography"/>
      </w:pPr>
      <w:bookmarkStart w:id="38" w:name="ref-Masters2022"/>
      <w:bookmarkEnd w:id="37"/>
      <w:r>
        <w:t xml:space="preserve">[12] </w:t>
      </w:r>
      <w:r>
        <w:tab/>
        <w:t xml:space="preserve">Masters S, Challis J. The effects of wobbling mass components on joint dynamics during running. Journal of Applied Biomechanics </w:t>
      </w:r>
      <w:proofErr w:type="gramStart"/>
      <w:r>
        <w:t>2022;38:69</w:t>
      </w:r>
      <w:proofErr w:type="gramEnd"/>
      <w:r>
        <w:t>–75.</w:t>
      </w:r>
      <w:bookmarkEnd w:id="25"/>
      <w:bookmarkEnd w:id="27"/>
      <w:bookmarkEnd w:id="38"/>
    </w:p>
    <w:p w14:paraId="5638A3EA" w14:textId="77777777" w:rsidR="00F34EE8" w:rsidRDefault="00F34EE8">
      <w:pPr>
        <w:spacing w:before="0" w:after="200" w:line="240" w:lineRule="auto"/>
      </w:pPr>
      <w:r>
        <w:br w:type="page"/>
      </w:r>
    </w:p>
    <w:p w14:paraId="04D9E632" w14:textId="67A80076" w:rsidR="00F34EE8" w:rsidRDefault="00F34EE8" w:rsidP="00F34EE8">
      <w:pPr>
        <w:pStyle w:val="Heading1"/>
      </w:pPr>
      <w:r>
        <w:lastRenderedPageBreak/>
        <w:t>Figure Captions</w:t>
      </w:r>
    </w:p>
    <w:p w14:paraId="1AF26E67" w14:textId="05059D21" w:rsidR="00D52040" w:rsidRDefault="00F34EE8" w:rsidP="00F34EE8">
      <w:pPr>
        <w:pStyle w:val="Bibliography"/>
        <w:ind w:left="0" w:firstLine="0"/>
      </w:pPr>
      <w:r w:rsidRPr="00F34EE8">
        <w:rPr>
          <w:b/>
          <w:bCs/>
        </w:rPr>
        <w:t>Figure 1:</w:t>
      </w:r>
      <w:r w:rsidRPr="00F34EE8">
        <w:t xml:space="preserve"> Solution times (in minutes) for processing a gait cycle using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Horizontal lines within boxes equate to the median value, boxes indicate the 25</w:t>
      </w:r>
      <w:r w:rsidRPr="00F34EE8">
        <w:rPr>
          <w:vertAlign w:val="superscript"/>
        </w:rPr>
        <w:t>th</w:t>
      </w:r>
      <w:r w:rsidRPr="00F34EE8">
        <w:t xml:space="preserve"> to 75</w:t>
      </w:r>
      <w:r w:rsidRPr="00F34EE8">
        <w:rPr>
          <w:vertAlign w:val="superscript"/>
        </w:rPr>
        <w:t>th</w:t>
      </w:r>
      <w:r w:rsidRPr="00F34EE8">
        <w:t xml:space="preserve"> percentile, and whiskers indicate the range. Average solution times for each </w:t>
      </w:r>
      <w:proofErr w:type="gramStart"/>
      <w:r w:rsidRPr="00F34EE8">
        <w:t>participants</w:t>
      </w:r>
      <w:proofErr w:type="gramEnd"/>
      <w:r w:rsidRPr="00F34EE8">
        <w:t xml:space="preserve"> three gait cycles are displayed as points.</w:t>
      </w:r>
    </w:p>
    <w:p w14:paraId="34C321DF" w14:textId="22F41167" w:rsidR="00F34EE8" w:rsidRDefault="00F34EE8" w:rsidP="00F34EE8">
      <w:pPr>
        <w:pStyle w:val="Bibliography"/>
        <w:ind w:left="0" w:firstLine="0"/>
      </w:pPr>
      <w:r w:rsidRPr="00F34EE8">
        <w:rPr>
          <w:b/>
          <w:bCs/>
        </w:rPr>
        <w:t xml:space="preserve">Figure 2: </w:t>
      </w:r>
      <w:r w:rsidRPr="00F34EE8">
        <w:t xml:space="preserve">Average (left panel) and peak (right panel) residual forces (in Newtons [N]) for gait cycles processed using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Horizontal lines within boxes equate to the median value, boxes indicate the 25</w:t>
      </w:r>
      <w:r w:rsidRPr="00F34EE8">
        <w:rPr>
          <w:vertAlign w:val="superscript"/>
        </w:rPr>
        <w:t>th</w:t>
      </w:r>
      <w:r w:rsidRPr="00F34EE8">
        <w:t xml:space="preserve"> to 75</w:t>
      </w:r>
      <w:r w:rsidRPr="00F34EE8">
        <w:rPr>
          <w:vertAlign w:val="superscript"/>
        </w:rPr>
        <w:t>th</w:t>
      </w:r>
      <w:r w:rsidRPr="00F34EE8">
        <w:t xml:space="preserve"> percentile, and whiskers indicate the range. Average residual forces for each </w:t>
      </w:r>
      <w:proofErr w:type="gramStart"/>
      <w:r w:rsidRPr="00F34EE8">
        <w:t>participants</w:t>
      </w:r>
      <w:proofErr w:type="gramEnd"/>
      <w:r w:rsidRPr="00F34EE8">
        <w:t xml:space="preserve"> three gait cycles are displayed as points. The black dashed line represents the proposed acceptable threshold for residual forces.</w:t>
      </w:r>
    </w:p>
    <w:p w14:paraId="77362A0E" w14:textId="6D3C6B7A" w:rsidR="00F34EE8" w:rsidRDefault="00F34EE8" w:rsidP="00F34EE8">
      <w:pPr>
        <w:pStyle w:val="Bibliography"/>
        <w:ind w:left="0" w:firstLine="0"/>
      </w:pPr>
      <w:r w:rsidRPr="00F34EE8">
        <w:rPr>
          <w:b/>
          <w:bCs/>
        </w:rPr>
        <w:t xml:space="preserve">Figure 3: </w:t>
      </w:r>
      <w:r w:rsidRPr="00F34EE8">
        <w:t>Average (left panel) and peak (right panel) residual moments (in Newton-</w:t>
      </w:r>
      <w:proofErr w:type="spellStart"/>
      <w:r w:rsidRPr="00F34EE8">
        <w:t>Metres</w:t>
      </w:r>
      <w:proofErr w:type="spellEnd"/>
      <w:r w:rsidRPr="00F34EE8">
        <w:t xml:space="preserve"> [Nm]) for gait cycles processed using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Horizontal lines within boxes equate to the median value, boxes indicate the 25</w:t>
      </w:r>
      <w:r w:rsidRPr="00F34EE8">
        <w:rPr>
          <w:vertAlign w:val="superscript"/>
        </w:rPr>
        <w:t>th</w:t>
      </w:r>
      <w:r w:rsidRPr="00F34EE8">
        <w:t xml:space="preserve"> to 75</w:t>
      </w:r>
      <w:r w:rsidRPr="00F34EE8">
        <w:rPr>
          <w:vertAlign w:val="superscript"/>
        </w:rPr>
        <w:t>th</w:t>
      </w:r>
      <w:r w:rsidRPr="00F34EE8">
        <w:t xml:space="preserve"> percentile, and whiskers indicate the range. Average residual moments for each </w:t>
      </w:r>
      <w:proofErr w:type="gramStart"/>
      <w:r w:rsidRPr="00F34EE8">
        <w:t>participants</w:t>
      </w:r>
      <w:proofErr w:type="gramEnd"/>
      <w:r w:rsidRPr="00F34EE8">
        <w:t xml:space="preserve"> three gait cycles are displayed as points. The black dashed line represents the proposed acceptable threshold for residual moments.</w:t>
      </w:r>
    </w:p>
    <w:p w14:paraId="42FB8EC3" w14:textId="65B7CCDE" w:rsidR="00F34EE8" w:rsidRDefault="00F34EE8" w:rsidP="00F34EE8">
      <w:pPr>
        <w:pStyle w:val="Bibliography"/>
        <w:ind w:left="0" w:firstLine="0"/>
      </w:pPr>
      <w:r w:rsidRPr="00F34EE8">
        <w:rPr>
          <w:b/>
          <w:bCs/>
        </w:rPr>
        <w:t xml:space="preserve">Figure 4: </w:t>
      </w:r>
      <w:r w:rsidRPr="00F34EE8">
        <w:t xml:space="preserve">Mean (solid lines) ± standard deviation (shaded areas) of joint kinematics (in degrees) for gait cycles processed using the Residual Reduction Algorithm (RRA — Purple), Iterative </w:t>
      </w:r>
      <w:r w:rsidRPr="00F34EE8">
        <w:lastRenderedPageBreak/>
        <w:t xml:space="preserve">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The joint angles estimated from inverse kinematics in the original experimental study are also shown in black. </w:t>
      </w:r>
      <w:proofErr w:type="gramStart"/>
      <w:r w:rsidRPr="00F34EE8">
        <w:t>Post./</w:t>
      </w:r>
      <w:proofErr w:type="gramEnd"/>
      <w:r w:rsidRPr="00F34EE8">
        <w:t xml:space="preserve">Ant. — Posterior/Anterior; Rot. — Rotation; </w:t>
      </w:r>
      <w:proofErr w:type="gramStart"/>
      <w:r w:rsidRPr="00F34EE8">
        <w:t>Flex./</w:t>
      </w:r>
      <w:proofErr w:type="gramEnd"/>
      <w:r w:rsidRPr="00F34EE8">
        <w:t xml:space="preserve">Ext. — Flexion/Extension; Add./Abd. — Adduction/Abduction; Int. </w:t>
      </w:r>
      <w:proofErr w:type="gramStart"/>
      <w:r w:rsidRPr="00F34EE8">
        <w:t>Rot./</w:t>
      </w:r>
      <w:proofErr w:type="gramEnd"/>
      <w:r w:rsidRPr="00F34EE8">
        <w:t>Ext. Rot. — Internal/External Rotation; Pro. - Pronation.</w:t>
      </w:r>
    </w:p>
    <w:p w14:paraId="1067D01C" w14:textId="74F501E7" w:rsidR="00F34EE8" w:rsidRDefault="00F34EE8" w:rsidP="00F34EE8">
      <w:pPr>
        <w:pStyle w:val="Bibliography"/>
        <w:ind w:left="0" w:firstLine="0"/>
      </w:pPr>
      <w:r w:rsidRPr="00F34EE8">
        <w:rPr>
          <w:b/>
          <w:bCs/>
        </w:rPr>
        <w:t xml:space="preserve">Figure 5: </w:t>
      </w:r>
      <w:r w:rsidRPr="00F34EE8">
        <w:t>Mean (solid lines) ± standard deviation (shaded areas) of joint moments (in Newton-</w:t>
      </w:r>
      <w:proofErr w:type="spellStart"/>
      <w:r w:rsidRPr="00F34EE8">
        <w:t>Metres</w:t>
      </w:r>
      <w:proofErr w:type="spellEnd"/>
      <w:r w:rsidRPr="00F34EE8">
        <w:t xml:space="preserve"> [Nm]) for gait cycles processed using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The joint angles estimated from inverse kinematics in the original experimental study are also shown in black. </w:t>
      </w:r>
      <w:proofErr w:type="gramStart"/>
      <w:r w:rsidRPr="00F34EE8">
        <w:t>Post./</w:t>
      </w:r>
      <w:proofErr w:type="gramEnd"/>
      <w:r w:rsidRPr="00F34EE8">
        <w:t xml:space="preserve">Ant. — Posterior/Anterior; Rot. — Rotation; </w:t>
      </w:r>
      <w:proofErr w:type="gramStart"/>
      <w:r w:rsidRPr="00F34EE8">
        <w:t>Flex./</w:t>
      </w:r>
      <w:proofErr w:type="gramEnd"/>
      <w:r w:rsidRPr="00F34EE8">
        <w:t xml:space="preserve">Ext. — Flexion/Extension; Add./Abd. — Adduction/Abduction; Int. </w:t>
      </w:r>
      <w:proofErr w:type="gramStart"/>
      <w:r w:rsidRPr="00F34EE8">
        <w:t>Rot./</w:t>
      </w:r>
      <w:proofErr w:type="gramEnd"/>
      <w:r w:rsidRPr="00F34EE8">
        <w:t>Ext. Rot. — Internal/External Rotation; Pro. — Pronation.</w:t>
      </w:r>
    </w:p>
    <w:p w14:paraId="0084119F" w14:textId="2534F61F" w:rsidR="00F34EE8" w:rsidRDefault="00F34EE8" w:rsidP="00F34EE8">
      <w:pPr>
        <w:pStyle w:val="Bibliography"/>
        <w:ind w:left="0" w:firstLine="0"/>
      </w:pPr>
      <w:r w:rsidRPr="00F34EE8">
        <w:rPr>
          <w:b/>
          <w:bCs/>
        </w:rPr>
        <w:t xml:space="preserve">Figure 6: </w:t>
      </w:r>
      <w:r w:rsidRPr="00F34EE8">
        <w:t xml:space="preserve">Group average joint motion from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in the sagittal (top row) and frontal (bottom row) planes. The images from left to right represent points at 0% (</w:t>
      </w:r>
      <w:proofErr w:type="gramStart"/>
      <w:r w:rsidRPr="00F34EE8">
        <w:t>i.e.</w:t>
      </w:r>
      <w:proofErr w:type="gramEnd"/>
      <w:r w:rsidRPr="00F34EE8">
        <w:t xml:space="preserve"> foot strike), 20%, 40%, 60%, 80% and 100% (i.e. foot strike) of the gait cycle.</w:t>
      </w:r>
    </w:p>
    <w:p w14:paraId="468E0DBD" w14:textId="3920C977" w:rsidR="00F34EE8" w:rsidRDefault="00F34EE8" w:rsidP="00F34EE8">
      <w:pPr>
        <w:pStyle w:val="Bibliography"/>
        <w:ind w:left="0" w:firstLine="0"/>
      </w:pPr>
      <w:r w:rsidRPr="00F34EE8">
        <w:rPr>
          <w:b/>
          <w:bCs/>
        </w:rPr>
        <w:t xml:space="preserve">Figure 7: </w:t>
      </w:r>
      <w:r w:rsidRPr="00F34EE8">
        <w:t xml:space="preserve">Average (thick line) and individual gait cycle (thin lines) residual forces (FX, FY, FZ and Total F) and moments (MX, MY, MZ and Total M) for the Residual Reduction Algorithm (RRA — Purple), Iterative Residual Reduction Algorithm (RRA3 — Pink), </w:t>
      </w:r>
      <w:proofErr w:type="spellStart"/>
      <w:r w:rsidRPr="00F34EE8">
        <w:t>MocoTracking</w:t>
      </w:r>
      <w:proofErr w:type="spellEnd"/>
      <w:r w:rsidRPr="00F34EE8">
        <w:t xml:space="preserve"> (Moco — Blue), and </w:t>
      </w:r>
      <w:proofErr w:type="spellStart"/>
      <w:r w:rsidRPr="00F34EE8">
        <w:t>AddBiomechanics</w:t>
      </w:r>
      <w:proofErr w:type="spellEnd"/>
      <w:r w:rsidRPr="00F34EE8">
        <w:t xml:space="preserve"> (Gold) approaches from a single participant example.</w:t>
      </w:r>
    </w:p>
    <w:sectPr w:rsidR="00F34EE8" w:rsidSect="00CE03B1">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5664C" w14:textId="77777777" w:rsidR="00F27AC0" w:rsidRDefault="00F27AC0">
      <w:pPr>
        <w:spacing w:before="0" w:after="0" w:line="240" w:lineRule="auto"/>
      </w:pPr>
      <w:r>
        <w:separator/>
      </w:r>
    </w:p>
  </w:endnote>
  <w:endnote w:type="continuationSeparator" w:id="0">
    <w:p w14:paraId="15CEF560" w14:textId="77777777" w:rsidR="00F27AC0" w:rsidRDefault="00F27A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C7AF9" w14:textId="77777777" w:rsidR="00F27AC0" w:rsidRDefault="00F27AC0">
      <w:r>
        <w:separator/>
      </w:r>
    </w:p>
  </w:footnote>
  <w:footnote w:type="continuationSeparator" w:id="0">
    <w:p w14:paraId="70ABF7E5" w14:textId="77777777" w:rsidR="00F27AC0" w:rsidRDefault="00F27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000000" w:rsidRPr="00A05772" w:rsidRDefault="00000000"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413300"/>
    <w:rsid w:val="0044556D"/>
    <w:rsid w:val="004E6E3A"/>
    <w:rsid w:val="006E23AB"/>
    <w:rsid w:val="00AE1EF6"/>
    <w:rsid w:val="00CE03B1"/>
    <w:rsid w:val="00D52040"/>
    <w:rsid w:val="00F27AC0"/>
    <w:rsid w:val="00F34EE8"/>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addbiomechanics.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confluence.stanford.edu:8443/display/OpenSim/How+RRA+Wo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imtk.org/projects/dynamic-que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0</Pages>
  <Words>5955</Words>
  <Characters>33948</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39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7</cp:revision>
  <dcterms:created xsi:type="dcterms:W3CDTF">2023-09-01T06:18:00Z</dcterms:created>
  <dcterms:modified xsi:type="dcterms:W3CDTF">2023-09-0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